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40BC3609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36F9B">
        <w:rPr>
          <w:rFonts w:ascii="Arial" w:eastAsia="Arial" w:hAnsi="Arial" w:cs="Arial"/>
          <w:b/>
          <w:sz w:val="32"/>
          <w:szCs w:val="24"/>
        </w:rPr>
        <w:t xml:space="preserve"> Terminal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536F9B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69FB60AD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211320">
        <w:rPr>
          <w:rFonts w:ascii="Arial" w:eastAsia="Arial" w:hAnsi="Arial" w:cs="Arial"/>
          <w:sz w:val="24"/>
          <w:szCs w:val="24"/>
        </w:rPr>
        <w:t>1</w:t>
      </w:r>
      <w:r w:rsidR="000574C2">
        <w:rPr>
          <w:rFonts w:ascii="Arial" w:eastAsia="Arial" w:hAnsi="Arial" w:cs="Arial"/>
          <w:sz w:val="24"/>
          <w:szCs w:val="24"/>
        </w:rPr>
        <w:t>5</w:t>
      </w:r>
      <w:r w:rsidR="009068FF">
        <w:rPr>
          <w:rFonts w:ascii="Arial" w:eastAsia="Arial" w:hAnsi="Arial" w:cs="Arial"/>
          <w:sz w:val="24"/>
          <w:szCs w:val="24"/>
        </w:rPr>
        <w:t xml:space="preserve"> January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068FF">
        <w:rPr>
          <w:rFonts w:ascii="Arial" w:eastAsia="Arial" w:hAnsi="Arial" w:cs="Arial"/>
          <w:sz w:val="24"/>
          <w:szCs w:val="24"/>
        </w:rPr>
        <w:t>2021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758F1E2" w14:textId="596F3FD4" w:rsidR="00BA202D" w:rsidRPr="00A37322" w:rsidRDefault="00BA202D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</w:pPr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 xml:space="preserve">This is the final report on the Tropical Depression “VICKY” that occurred on 18 December 2020. “VICKY” made its first landfall in the municipality of </w:t>
      </w:r>
      <w:proofErr w:type="spellStart"/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>Banganga</w:t>
      </w:r>
      <w:proofErr w:type="spellEnd"/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 xml:space="preserve">, Davao Oriental at around 2PM </w:t>
      </w:r>
      <w:r w:rsidR="00A37322"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 xml:space="preserve">and </w:t>
      </w:r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 xml:space="preserve">made another landfall in Puerto </w:t>
      </w:r>
      <w:proofErr w:type="spellStart"/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>Princesa</w:t>
      </w:r>
      <w:proofErr w:type="spellEnd"/>
      <w:r w:rsidRPr="00A37322">
        <w:rPr>
          <w:rFonts w:ascii="Arial" w:eastAsia="SimSun" w:hAnsi="Arial" w:cs="Arial"/>
          <w:i/>
          <w:iCs/>
          <w:color w:val="auto"/>
          <w:sz w:val="24"/>
          <w:szCs w:val="24"/>
          <w:lang w:val="en-US" w:eastAsia="zh-CN"/>
        </w:rPr>
        <w:t xml:space="preserve"> City, Palawan on 19 December 2020. “VICKY” exited the Philippine Area of Responsibility (PAR) on 20 December 2020.</w:t>
      </w:r>
    </w:p>
    <w:p w14:paraId="1362570C" w14:textId="5791218C" w:rsidR="002F596A" w:rsidRDefault="001D4AB4" w:rsidP="00BA202D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6C90D55B" w:rsidR="00892C65" w:rsidRPr="002454C1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2454C1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>6</w:t>
      </w:r>
      <w:r w:rsidR="00420378">
        <w:rPr>
          <w:rFonts w:ascii="Arial" w:eastAsia="Times New Roman" w:hAnsi="Arial" w:cs="Arial"/>
          <w:b/>
          <w:bCs/>
          <w:color w:val="0070C0"/>
          <w:sz w:val="24"/>
          <w:szCs w:val="24"/>
        </w:rPr>
        <w:t>7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420378">
        <w:rPr>
          <w:rFonts w:ascii="Arial" w:eastAsia="Times New Roman" w:hAnsi="Arial" w:cs="Arial"/>
          <w:b/>
          <w:bCs/>
          <w:color w:val="0070C0"/>
          <w:sz w:val="24"/>
          <w:szCs w:val="24"/>
        </w:rPr>
        <w:t>102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9068FF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9068FF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>2</w:t>
      </w:r>
      <w:r w:rsidR="00420378">
        <w:rPr>
          <w:rFonts w:ascii="Arial" w:eastAsia="Times New Roman" w:hAnsi="Arial" w:cs="Arial"/>
          <w:b/>
          <w:bCs/>
          <w:color w:val="0070C0"/>
          <w:sz w:val="24"/>
          <w:szCs w:val="24"/>
        </w:rPr>
        <w:t>86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420378">
        <w:rPr>
          <w:rFonts w:ascii="Arial" w:eastAsia="Times New Roman" w:hAnsi="Arial" w:cs="Arial"/>
          <w:b/>
          <w:bCs/>
          <w:color w:val="0070C0"/>
          <w:sz w:val="24"/>
          <w:szCs w:val="24"/>
        </w:rPr>
        <w:t>995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9068F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person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1B6582" w:rsidRPr="00D040A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420378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71</w:t>
      </w:r>
      <w:r w:rsidRPr="00D040A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barangay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2454C1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2454C1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5082"/>
        <w:gridCol w:w="1900"/>
        <w:gridCol w:w="1325"/>
        <w:gridCol w:w="1325"/>
      </w:tblGrid>
      <w:tr w:rsidR="00420378" w:rsidRPr="00420378" w14:paraId="12325699" w14:textId="77777777" w:rsidTr="00420378">
        <w:trPr>
          <w:trHeight w:val="20"/>
          <w:tblHeader/>
        </w:trPr>
        <w:tc>
          <w:tcPr>
            <w:tcW w:w="270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0C1470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1CDE0B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420378" w:rsidRPr="00420378" w14:paraId="27968436" w14:textId="77777777" w:rsidTr="00420378">
        <w:trPr>
          <w:trHeight w:val="20"/>
          <w:tblHeader/>
        </w:trPr>
        <w:tc>
          <w:tcPr>
            <w:tcW w:w="27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A128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C4621D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98DB3B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C342F3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420378" w:rsidRPr="00420378" w14:paraId="6E08716C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4288C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86BF7E" w14:textId="5FC538A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6D2642" w14:textId="28C434A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7,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617183" w14:textId="34CBFD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86,995 </w:t>
            </w:r>
          </w:p>
        </w:tc>
      </w:tr>
      <w:tr w:rsidR="00420378" w:rsidRPr="00420378" w14:paraId="78FC66B8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4F4276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97AADA" w14:textId="03864A2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823547" w14:textId="1C56EBB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42B498" w14:textId="1B4BFB9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4,248 </w:t>
            </w:r>
          </w:p>
        </w:tc>
      </w:tr>
      <w:tr w:rsidR="00420378" w:rsidRPr="00420378" w14:paraId="35D0BE23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FD899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463A8" w14:textId="722AE2A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2342" w14:textId="35BEC5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58527" w14:textId="4A5A0F8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0 </w:t>
            </w:r>
          </w:p>
        </w:tc>
      </w:tr>
      <w:tr w:rsidR="00420378" w:rsidRPr="00420378" w14:paraId="6724E020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B17E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02AC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9018" w14:textId="3880E27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E253" w14:textId="54D08CF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882DD" w14:textId="3050EB4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420378" w:rsidRPr="00420378" w14:paraId="461F78CC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71CF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00F4B" w14:textId="0948E41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B793FA" w14:textId="50432F8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4AE98" w14:textId="38B07B8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900 </w:t>
            </w:r>
          </w:p>
        </w:tc>
      </w:tr>
      <w:tr w:rsidR="00420378" w:rsidRPr="00420378" w14:paraId="0E87B4A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9F15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D730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78C9" w14:textId="250AA82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750F" w14:textId="28E3849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7A993" w14:textId="11B9781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420378" w:rsidRPr="00420378" w14:paraId="43C58BCB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AF86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8AA6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D746E" w14:textId="5B556AF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58FA" w14:textId="0700840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77CB" w14:textId="7FF7C58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420378" w:rsidRPr="00420378" w14:paraId="42F88E3B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0BE7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6CAC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B99D" w14:textId="3A9B9A1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91E7" w14:textId="797D331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2AE6" w14:textId="47451B6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420378" w:rsidRPr="00420378" w14:paraId="74B8F662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340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95B5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1E2F0" w14:textId="7E951C6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CBDB" w14:textId="1A4EDF4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304" w14:textId="6D4DFCE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420378" w:rsidRPr="00420378" w14:paraId="090CCD6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106E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2F57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nao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04B9F" w14:textId="780516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E7BB" w14:textId="73E8EE0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3CA06" w14:textId="2754BF1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420378" w:rsidRPr="00420378" w14:paraId="3899EA9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1BF7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A1AA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793F" w14:textId="0F00545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340A" w14:textId="5B85355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286B" w14:textId="1B237D0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420378" w:rsidRPr="00420378" w14:paraId="56260F5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EDF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BC6C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64950" w14:textId="7257D92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76DBB" w14:textId="7D7867C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9FD0" w14:textId="014AA6C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0 </w:t>
            </w:r>
          </w:p>
        </w:tc>
      </w:tr>
      <w:tr w:rsidR="00420378" w:rsidRPr="00420378" w14:paraId="71C5D4D3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8811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DE19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45690" w14:textId="3BC3E5F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9C40E" w14:textId="74301F2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1CBD" w14:textId="37830ED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</w:tr>
      <w:tr w:rsidR="00420378" w:rsidRPr="00420378" w14:paraId="01B922F9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28AA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E0701" w14:textId="5441FF7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F7F23" w14:textId="18F238A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D5062" w14:textId="5A4C75E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288 </w:t>
            </w:r>
          </w:p>
        </w:tc>
      </w:tr>
      <w:tr w:rsidR="00420378" w:rsidRPr="00420378" w14:paraId="1BD1CB9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F6DD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D01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885A" w14:textId="340C46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EAC8D" w14:textId="78C71DD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7E7B" w14:textId="5832FB3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420378" w:rsidRPr="00420378" w14:paraId="09600A8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D12F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E3C4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BCE8E" w14:textId="1DA2E58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F819" w14:textId="52A805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DC11B" w14:textId="16CFEBB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15 </w:t>
            </w:r>
          </w:p>
        </w:tc>
      </w:tr>
      <w:tr w:rsidR="00420378" w:rsidRPr="00420378" w14:paraId="10F9FEA1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1BC1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94AF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ED2C" w14:textId="33A9615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80DB" w14:textId="10D8C37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4387" w14:textId="4C82551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420378" w:rsidRPr="00420378" w14:paraId="1975D766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1AA0FC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2BFBFD" w14:textId="5C7AB0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6F09AE" w14:textId="78D7156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D319D9" w14:textId="2D78B3F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420378" w:rsidRPr="00420378" w14:paraId="3D6745E7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52C5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13AA21" w14:textId="1146A4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26C42" w14:textId="3741C4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009A0" w14:textId="3627A65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420378" w:rsidRPr="00420378" w14:paraId="0190403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7F7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DC2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DCC1" w14:textId="3FC1D67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9E51" w14:textId="03CEC7E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59132" w14:textId="5ED5AF1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420378" w:rsidRPr="00420378" w14:paraId="09BF5F63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D583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E6A6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0C1C" w14:textId="6BD5C5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E54B8" w14:textId="742FBBD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4DE10" w14:textId="5D6A9FB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420378" w:rsidRPr="00420378" w14:paraId="148B9056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BB019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384F79" w14:textId="63278A8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4DC473" w14:textId="764D749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4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765467" w14:textId="68824FA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,969 </w:t>
            </w:r>
          </w:p>
        </w:tc>
      </w:tr>
      <w:tr w:rsidR="00420378" w:rsidRPr="00420378" w14:paraId="35E523FD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CF8A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AF39B" w14:textId="42ECC51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06737" w14:textId="544B38F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45DA8" w14:textId="78C2BEB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141 </w:t>
            </w:r>
          </w:p>
        </w:tc>
      </w:tr>
      <w:tr w:rsidR="00420378" w:rsidRPr="00420378" w14:paraId="5818B969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2752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4532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A7D4" w14:textId="1DFFD90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2224" w14:textId="762F3E8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ACC7" w14:textId="71237A4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420378" w:rsidRPr="00420378" w14:paraId="30E71C31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DD5E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4A45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15CC4" w14:textId="24FC523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D021" w14:textId="6AED77E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3E74" w14:textId="0B32FFF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420378" w:rsidRPr="00420378" w14:paraId="24B1503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14F8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5C69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F6332" w14:textId="52C7FFB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49AF" w14:textId="148474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9437" w14:textId="35147A3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420378" w:rsidRPr="00420378" w14:paraId="2D175FB4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F7A5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4469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44460" w14:textId="7081644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001F2" w14:textId="2959591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7907B" w14:textId="6DC0FC4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420378" w:rsidRPr="00420378" w14:paraId="01515628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F442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7264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209F" w14:textId="76DBD35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61C1" w14:textId="089812D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1BD5" w14:textId="094C8AC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420378" w:rsidRPr="00420378" w14:paraId="1D1C1EE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2EDB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5326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B155" w14:textId="2D97A3E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0189" w14:textId="59FA604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AE80B" w14:textId="4C1150E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420378" w:rsidRPr="00420378" w14:paraId="4B6F14A0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A14C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BEB1C" w14:textId="55B8FDB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782B1" w14:textId="7CAC2AE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D7AF9" w14:textId="168C716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530 </w:t>
            </w:r>
          </w:p>
        </w:tc>
      </w:tr>
      <w:tr w:rsidR="00420378" w:rsidRPr="00420378" w14:paraId="24455DA3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709F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A89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15F53" w14:textId="4B061DF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F561" w14:textId="78D0891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5863" w14:textId="37CA8B2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0 </w:t>
            </w:r>
          </w:p>
        </w:tc>
      </w:tr>
      <w:tr w:rsidR="00420378" w:rsidRPr="00420378" w14:paraId="2BAA184E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5F07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5B15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0F002" w14:textId="58DA7F3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4464E" w14:textId="3C7612E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0669" w14:textId="3E186AC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420378" w:rsidRPr="00420378" w14:paraId="6E37C2B8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32CE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E2EB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ew Corel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44241" w14:textId="05DC828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B4E4" w14:textId="1BAFDE1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83A3" w14:textId="6EB4137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420378" w:rsidRPr="00420378" w14:paraId="2DEF48A2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5F1C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9062E" w14:textId="04EC903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EF70A" w14:textId="116B674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81CDD" w14:textId="277B5C5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,298 </w:t>
            </w:r>
          </w:p>
        </w:tc>
      </w:tr>
      <w:tr w:rsidR="00420378" w:rsidRPr="00420378" w14:paraId="1D6B21E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240A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7EDC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0A8B" w14:textId="3DBC095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695D" w14:textId="7B074AA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D9CC" w14:textId="3B43373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78 </w:t>
            </w:r>
          </w:p>
        </w:tc>
      </w:tr>
      <w:tr w:rsidR="00420378" w:rsidRPr="00420378" w14:paraId="79A5AC5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44C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C5AE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8B92C" w14:textId="7E4489F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919E" w14:textId="3B55FE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342ED" w14:textId="2A0F73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420378" w:rsidRPr="00420378" w14:paraId="6ED3E8CD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63D1508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0B63D2" w14:textId="036FB55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015725" w14:textId="582F54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4,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78D0A0" w14:textId="6A4C4F6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76,740 </w:t>
            </w:r>
          </w:p>
        </w:tc>
      </w:tr>
      <w:tr w:rsidR="00420378" w:rsidRPr="00420378" w14:paraId="233D7E3B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7041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5F8A6" w14:textId="58C7DA9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0B48C" w14:textId="143CBD2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4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B3A33" w14:textId="3872CC3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775 </w:t>
            </w:r>
          </w:p>
        </w:tc>
      </w:tr>
      <w:tr w:rsidR="00420378" w:rsidRPr="00420378" w14:paraId="3ED0459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0732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E713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A20DA" w14:textId="7319B23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B04D1" w14:textId="25CD63A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938D" w14:textId="00A2BA5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66 </w:t>
            </w:r>
          </w:p>
        </w:tc>
      </w:tr>
      <w:tr w:rsidR="00420378" w:rsidRPr="00420378" w14:paraId="6BDF0632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A698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F384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077D" w14:textId="33DB9B0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C299D" w14:textId="5F853E9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58C2" w14:textId="00C17A3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57 </w:t>
            </w:r>
          </w:p>
        </w:tc>
      </w:tr>
      <w:tr w:rsidR="00420378" w:rsidRPr="00420378" w14:paraId="68D5049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D8C1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37B8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01CD" w14:textId="4276434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020B" w14:textId="30B12B0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417A" w14:textId="1DE8ACE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420378" w:rsidRPr="00420378" w14:paraId="4AC950BC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EEB5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C03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27F3" w14:textId="606B6A6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460E1" w14:textId="6693AF4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7C24" w14:textId="71C7BC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420378" w:rsidRPr="00420378" w14:paraId="79D1F5E5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B1FF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59D7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F508" w14:textId="1B5834E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60CD8" w14:textId="4926EE1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7AB9C" w14:textId="605948F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3 </w:t>
            </w:r>
          </w:p>
        </w:tc>
      </w:tr>
      <w:tr w:rsidR="00420378" w:rsidRPr="00420378" w14:paraId="72018861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3483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5D006" w14:textId="01822B1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A6DEB" w14:textId="31C931F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1,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78E09" w14:textId="7AA6A3E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5,883 </w:t>
            </w:r>
          </w:p>
        </w:tc>
      </w:tr>
      <w:tr w:rsidR="00420378" w:rsidRPr="00420378" w14:paraId="380A2E4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9F26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5AC0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EC2D" w14:textId="00D9035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4D71" w14:textId="4D37441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1D2C0" w14:textId="52433EC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420378" w:rsidRPr="00420378" w14:paraId="5345CBE5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A2A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3AB5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07F52" w14:textId="2560554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14367" w14:textId="4B0E79E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C5B8" w14:textId="65D7C63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,440 </w:t>
            </w:r>
          </w:p>
        </w:tc>
      </w:tr>
      <w:tr w:rsidR="00420378" w:rsidRPr="00420378" w14:paraId="0FB288B8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BFC5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B670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C227A" w14:textId="39A753B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37F3C" w14:textId="7DD4F3E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DD44" w14:textId="098B51C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,727 </w:t>
            </w:r>
          </w:p>
        </w:tc>
      </w:tr>
      <w:tr w:rsidR="00420378" w:rsidRPr="00420378" w14:paraId="05F6ADB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3A94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2BA2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B3E94" w14:textId="4A092F0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CB59D" w14:textId="698B5CD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03FFE" w14:textId="236B3CB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760 </w:t>
            </w:r>
          </w:p>
        </w:tc>
      </w:tr>
      <w:tr w:rsidR="00420378" w:rsidRPr="00420378" w14:paraId="2470993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4205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8E2D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733B" w14:textId="35F076A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57FC5" w14:textId="6991BB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5A2C" w14:textId="1447412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</w:tr>
      <w:tr w:rsidR="00420378" w:rsidRPr="00420378" w14:paraId="161AD62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3CAC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5D87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B688" w14:textId="15DFBD2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03176" w14:textId="654666B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63C3C" w14:textId="2D11A0D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900 </w:t>
            </w:r>
          </w:p>
        </w:tc>
      </w:tr>
      <w:tr w:rsidR="00420378" w:rsidRPr="00420378" w14:paraId="4A35146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6CB3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E110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5D62" w14:textId="430718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E4269" w14:textId="36A9983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6666" w14:textId="7637752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3,470 </w:t>
            </w:r>
          </w:p>
        </w:tc>
      </w:tr>
      <w:tr w:rsidR="00420378" w:rsidRPr="00420378" w14:paraId="315B25EB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D0B2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56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1829" w14:textId="27D0F84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1A248" w14:textId="4A41BBA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5F46" w14:textId="3C6E51C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701 </w:t>
            </w:r>
          </w:p>
        </w:tc>
      </w:tr>
      <w:tr w:rsidR="00420378" w:rsidRPr="00420378" w14:paraId="0BB9C74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A767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D79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1B671" w14:textId="4C1A082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0C6D2" w14:textId="16C300C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841DA" w14:textId="4079106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</w:tr>
      <w:tr w:rsidR="00420378" w:rsidRPr="00420378" w14:paraId="0E054A77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E78E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14A2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5928D" w14:textId="2E9BE1D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41EC3" w14:textId="6EF2E4F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CFC20" w14:textId="3FD1791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9 </w:t>
            </w:r>
          </w:p>
        </w:tc>
      </w:tr>
      <w:tr w:rsidR="00420378" w:rsidRPr="00420378" w14:paraId="40E4A70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6705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009B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FBDC" w14:textId="75F0F61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1837" w14:textId="697F80C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C207" w14:textId="4068C27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266 </w:t>
            </w:r>
          </w:p>
        </w:tc>
      </w:tr>
      <w:tr w:rsidR="00420378" w:rsidRPr="00420378" w14:paraId="0503E097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8752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27F0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1C0A" w14:textId="10EB2DD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8613" w14:textId="27FE1AA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4398" w14:textId="4EAF11A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50 </w:t>
            </w:r>
          </w:p>
        </w:tc>
      </w:tr>
      <w:tr w:rsidR="00420378" w:rsidRPr="00420378" w14:paraId="68751371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BB07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C794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624D" w14:textId="0305C98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8EA37" w14:textId="741B6F8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380E" w14:textId="4BE302E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10 </w:t>
            </w:r>
          </w:p>
        </w:tc>
      </w:tr>
      <w:tr w:rsidR="00420378" w:rsidRPr="00420378" w14:paraId="66A64873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7D55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0CED7" w14:textId="3277676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4BCC5E" w14:textId="6CEB230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C302E" w14:textId="30DFAB4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420378" w:rsidRPr="00420378" w14:paraId="149F45B4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454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BDAE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8C4C7" w14:textId="05B8188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D45F" w14:textId="4FC29E3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D09CA" w14:textId="753EE1C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420378" w:rsidRPr="00420378" w14:paraId="53CBE5B4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41D28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71BA1" w14:textId="152CC38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BB000" w14:textId="5912AA3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BD8E6" w14:textId="281AFE2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232 </w:t>
            </w:r>
          </w:p>
        </w:tc>
      </w:tr>
      <w:tr w:rsidR="00420378" w:rsidRPr="00420378" w14:paraId="3CC81637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81D8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2B16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3D3F" w14:textId="7AFD598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4D4A" w14:textId="762FA77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DA97" w14:textId="25EA46E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420378" w:rsidRPr="00420378" w14:paraId="0B635DDE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90B4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19D3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8662C" w14:textId="1319B99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48C1C" w14:textId="330F0AF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FFE30" w14:textId="3F2FC64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</w:tr>
      <w:tr w:rsidR="00420378" w:rsidRPr="00420378" w14:paraId="373A4654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4D7C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5D33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B9FA" w14:textId="189CC5C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9E77" w14:textId="639670B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F6CC" w14:textId="74ED3C6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8 </w:t>
            </w:r>
          </w:p>
        </w:tc>
      </w:tr>
      <w:tr w:rsidR="00420378" w:rsidRPr="00420378" w14:paraId="4109F83F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8E2C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0B31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B8E0" w14:textId="702A3F6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2758" w14:textId="3711A4D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16C3" w14:textId="5836348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420378" w:rsidRPr="00420378" w14:paraId="089EBB1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55A5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759B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A0F29" w14:textId="6043AD9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6286" w14:textId="1961D4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853A" w14:textId="2CCFC4D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420378" w:rsidRPr="00420378" w14:paraId="474B4AF2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D055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321E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EE23" w14:textId="65BA2F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4B6B7" w14:textId="146A621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6A04" w14:textId="6CC765A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8 </w:t>
            </w:r>
          </w:p>
        </w:tc>
      </w:tr>
      <w:tr w:rsidR="00420378" w:rsidRPr="00420378" w14:paraId="0C3744A2" w14:textId="77777777" w:rsidTr="00420378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7109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523B1" w14:textId="455D4F7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6E9D0" w14:textId="53C3201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1,0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47FFD" w14:textId="3443946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1,840 </w:t>
            </w:r>
          </w:p>
        </w:tc>
      </w:tr>
      <w:tr w:rsidR="00420378" w:rsidRPr="00420378" w14:paraId="3E099BE3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0B4D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6B2F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6D50" w14:textId="37C6146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84E1" w14:textId="4B3A224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8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F9E61" w14:textId="69C6649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565 </w:t>
            </w:r>
          </w:p>
        </w:tc>
      </w:tr>
      <w:tr w:rsidR="00420378" w:rsidRPr="00420378" w14:paraId="4D3FCF4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E2A9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55FA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D10E" w14:textId="307C639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C6D3" w14:textId="6E19203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6418" w14:textId="01E697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420378" w:rsidRPr="00420378" w14:paraId="69B90AE0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0A59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CC1C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202A5" w14:textId="48D2C92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C659C" w14:textId="04DC99B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DA48" w14:textId="6B826B3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325 </w:t>
            </w:r>
          </w:p>
        </w:tc>
      </w:tr>
      <w:tr w:rsidR="00420378" w:rsidRPr="00420378" w14:paraId="71F58DDE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31E8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6CAC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E14E0" w14:textId="15EC143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3B476" w14:textId="12C7C19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D99A" w14:textId="22725F5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420378" w:rsidRPr="00420378" w14:paraId="2450CE41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05F6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9DA7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E3F5F" w14:textId="38A86D7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184C" w14:textId="7612666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3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AEDF4" w14:textId="433619C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664 </w:t>
            </w:r>
          </w:p>
        </w:tc>
      </w:tr>
      <w:tr w:rsidR="00420378" w:rsidRPr="00420378" w14:paraId="3888F022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4A5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0A97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223C" w14:textId="7209CA8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0FC5" w14:textId="55436EB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1C658" w14:textId="392035F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921 </w:t>
            </w:r>
          </w:p>
        </w:tc>
      </w:tr>
      <w:tr w:rsidR="00420378" w:rsidRPr="00420378" w14:paraId="488F4CB6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126F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1923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283B8" w14:textId="7909D0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17D7" w14:textId="0CABA66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0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5F74" w14:textId="5653D00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095 </w:t>
            </w:r>
          </w:p>
        </w:tc>
      </w:tr>
      <w:tr w:rsidR="00420378" w:rsidRPr="00420378" w14:paraId="74C98AE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EC79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B03A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1E4B" w14:textId="394427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1DED0" w14:textId="037F3E3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BAE9" w14:textId="333540E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45 </w:t>
            </w:r>
          </w:p>
        </w:tc>
      </w:tr>
      <w:tr w:rsidR="00420378" w:rsidRPr="00420378" w14:paraId="4C8E5A14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39A3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DE9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91FC0" w14:textId="50DAB42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3E61C" w14:textId="0C0EAF2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A672" w14:textId="22B8ADB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80 </w:t>
            </w:r>
          </w:p>
        </w:tc>
      </w:tr>
      <w:tr w:rsidR="00420378" w:rsidRPr="00420378" w14:paraId="1375E710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2975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E76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2040" w14:textId="43A0D74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1C2E" w14:textId="275D759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DDE4" w14:textId="758E267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90 </w:t>
            </w:r>
          </w:p>
        </w:tc>
      </w:tr>
      <w:tr w:rsidR="00420378" w:rsidRPr="00420378" w14:paraId="3534770D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E061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C597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7A5A" w14:textId="55D9F23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A5E9" w14:textId="6BF8C5D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3C5F8" w14:textId="6C940C2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918 </w:t>
            </w:r>
          </w:p>
        </w:tc>
      </w:tr>
      <w:tr w:rsidR="00420378" w:rsidRPr="00420378" w14:paraId="77EA0F81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FDA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B820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9335F" w14:textId="689153A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86BA" w14:textId="38F5C3A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13E6C" w14:textId="1A81372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420378" w:rsidRPr="00420378" w14:paraId="69BEF6C7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1D0E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836A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5DE31" w14:textId="5D50116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CDBF" w14:textId="601F3C8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71152" w14:textId="3DC5ADB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64 </w:t>
            </w:r>
          </w:p>
        </w:tc>
      </w:tr>
      <w:tr w:rsidR="00420378" w:rsidRPr="00420378" w14:paraId="5176D032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E1ED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0E85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C565" w14:textId="22769D5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763B" w14:textId="4B4D632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744D" w14:textId="15EDC06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7,513 </w:t>
            </w:r>
          </w:p>
        </w:tc>
      </w:tr>
      <w:tr w:rsidR="00420378" w:rsidRPr="00420378" w14:paraId="6C4E4EC8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DEEF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5940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BEA7E" w14:textId="26B4E54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AE7A" w14:textId="2A15BEE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55BD4" w14:textId="12E1E7B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469 </w:t>
            </w:r>
          </w:p>
        </w:tc>
      </w:tr>
      <w:tr w:rsidR="00420378" w:rsidRPr="00420378" w14:paraId="47240EBA" w14:textId="77777777" w:rsidTr="00420378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1363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96A4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8D52" w14:textId="3E2D9AB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D66F8" w14:textId="4064DAD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5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0C51" w14:textId="2945362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586 </w:t>
            </w:r>
          </w:p>
        </w:tc>
      </w:tr>
    </w:tbl>
    <w:p w14:paraId="02F57014" w14:textId="0CD32699" w:rsidR="00211320" w:rsidRPr="00255D77" w:rsidRDefault="00892C65" w:rsidP="00420378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420378">
        <w:rPr>
          <w:rFonts w:ascii="Arial" w:eastAsia="Times New Roman" w:hAnsi="Arial" w:cs="Arial"/>
          <w:i/>
          <w:iCs/>
          <w:color w:val="auto"/>
          <w:sz w:val="16"/>
          <w:szCs w:val="24"/>
        </w:rPr>
        <w:t>Changes in the figures is based on the final report submitted by the DSWD-FOs</w:t>
      </w:r>
    </w:p>
    <w:p w14:paraId="1E1FA6EA" w14:textId="753F59E4" w:rsidR="000C6B13" w:rsidRDefault="00892C65" w:rsidP="00A37322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43F57E04" w14:textId="77777777" w:rsidR="000C6B13" w:rsidRDefault="000C6B13" w:rsidP="0042037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2613F99C" w:rsidR="00BC5519" w:rsidRPr="00420378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420378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420378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147F2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1</w:t>
      </w:r>
      <w:r w:rsidR="005E0BA1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420378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420378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="00DF275E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C147F2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73</w:t>
      </w:r>
      <w:r w:rsidR="00DF275E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420378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Pr="00420378">
        <w:rPr>
          <w:rFonts w:ascii="Arial" w:eastAsia="Times New Roman" w:hAnsi="Arial" w:cs="Arial"/>
          <w:color w:val="auto"/>
          <w:sz w:val="24"/>
          <w:szCs w:val="24"/>
        </w:rPr>
        <w:t xml:space="preserve"> currently taking temporary shelter in</w:t>
      </w:r>
      <w:r w:rsidRPr="00420378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66BC1">
        <w:rPr>
          <w:rFonts w:ascii="Arial" w:eastAsia="Times New Roman" w:hAnsi="Arial" w:cs="Arial"/>
          <w:b/>
          <w:color w:val="auto"/>
          <w:sz w:val="24"/>
          <w:szCs w:val="24"/>
        </w:rPr>
        <w:t>one (</w:t>
      </w:r>
      <w:r w:rsidR="00C147F2"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E66B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)</w:t>
      </w:r>
      <w:r w:rsidRPr="00420378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Pr="00420378">
        <w:rPr>
          <w:rFonts w:ascii="Arial" w:eastAsia="Times New Roman" w:hAnsi="Arial" w:cs="Arial"/>
          <w:b/>
          <w:color w:val="auto"/>
          <w:sz w:val="24"/>
          <w:szCs w:val="24"/>
        </w:rPr>
        <w:t xml:space="preserve"> center </w:t>
      </w:r>
      <w:r w:rsidRPr="00420378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DF275E" w:rsidRPr="00420378">
        <w:rPr>
          <w:rFonts w:ascii="Arial" w:eastAsia="Times New Roman" w:hAnsi="Arial" w:cs="Arial"/>
          <w:b/>
          <w:color w:val="auto"/>
          <w:sz w:val="24"/>
          <w:szCs w:val="24"/>
        </w:rPr>
        <w:t>Region VII</w:t>
      </w:r>
      <w:r w:rsidR="00593AD0" w:rsidRPr="00420378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420378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6"/>
        <w:gridCol w:w="3369"/>
        <w:gridCol w:w="974"/>
        <w:gridCol w:w="976"/>
        <w:gridCol w:w="974"/>
        <w:gridCol w:w="976"/>
        <w:gridCol w:w="974"/>
        <w:gridCol w:w="967"/>
      </w:tblGrid>
      <w:tr w:rsidR="00420378" w:rsidRPr="00420378" w14:paraId="08FE8BEC" w14:textId="77777777" w:rsidTr="00420378">
        <w:trPr>
          <w:trHeight w:val="20"/>
          <w:tblHeader/>
        </w:trPr>
        <w:tc>
          <w:tcPr>
            <w:tcW w:w="192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47EFA7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102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65BE94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5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F11CD5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420378" w:rsidRPr="00420378" w14:paraId="1FBB59DB" w14:textId="77777777" w:rsidTr="00420378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4A9B0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2926A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05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32BD358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420378" w:rsidRPr="00420378" w14:paraId="6C311D0D" w14:textId="77777777" w:rsidTr="00420378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72E9E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84C18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2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00113E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65B081" w14:textId="7D95122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420378" w:rsidRPr="00420378" w14:paraId="58B3C2AF" w14:textId="77777777" w:rsidTr="00420378">
        <w:trPr>
          <w:trHeight w:val="20"/>
          <w:tblHeader/>
        </w:trPr>
        <w:tc>
          <w:tcPr>
            <w:tcW w:w="19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3473E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4F729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EC90A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7649A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F5917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1D9983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B1025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420378" w:rsidRPr="00420378" w14:paraId="7C26739A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04501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8068E8" w14:textId="012D22F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453FC2" w14:textId="4DFD02F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ABC726" w14:textId="7AE7E9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0,84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03D633" w14:textId="7F55854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3D0A64" w14:textId="7045E31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45,7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C46A15" w14:textId="066A3E3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420378" w:rsidRPr="00420378" w14:paraId="6A2A2072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2DE23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4B4664" w14:textId="62D2D8C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86D4D" w14:textId="0D2C508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E6104B" w14:textId="56A52D4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0BE79C" w14:textId="547A672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C127C3" w14:textId="5BFF226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44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1F2061" w14:textId="2602CF2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420378" w:rsidRPr="00420378" w14:paraId="39AF7766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2BB53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D4E0B8" w14:textId="2769886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BDBA8D" w14:textId="46572E3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A868B" w14:textId="427E9DE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6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85BBC" w14:textId="61F771A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421F3" w14:textId="44E670E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F73B6C" w14:textId="0E7B714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420378" w:rsidRPr="00420378" w14:paraId="376E0DAD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463B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321C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39A25" w14:textId="6C3660D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68E3" w14:textId="1F9EF9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B871" w14:textId="33FC08F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70B7" w14:textId="635262B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CFA8" w14:textId="6728F93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3C31" w14:textId="150127D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492614A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F72A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E2B1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C516" w14:textId="152256D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DB6C2" w14:textId="63E6E9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FB2F" w14:textId="6250ACE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F139" w14:textId="72D987B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AE58F" w14:textId="29DEC81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6E39" w14:textId="6278344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3A18DD3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B32E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C3AF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E9295" w14:textId="2621B54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4635" w14:textId="4B2FDD3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41E31" w14:textId="714D1FC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2DD2" w14:textId="454193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599F8" w14:textId="7356D33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0A048" w14:textId="1819CA3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667DB28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A9CD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EA42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C4FC" w14:textId="7F31C1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0AB19" w14:textId="2A0BC5B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0CDBA" w14:textId="0205A8A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24ED" w14:textId="4A271C0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24F18" w14:textId="3FF7006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31FF" w14:textId="59BA4F7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C762682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F470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3B10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28B2" w14:textId="000BF90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20DD" w14:textId="3BA768A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7CD9" w14:textId="3176AA1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98460" w14:textId="224899F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80DCD" w14:textId="64A878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2A6A" w14:textId="1B530FE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3 </w:t>
            </w:r>
          </w:p>
        </w:tc>
      </w:tr>
      <w:tr w:rsidR="00420378" w:rsidRPr="00420378" w14:paraId="14FFF3F6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028B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5AB4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967C3" w14:textId="3C9A17E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85EC" w14:textId="49E0037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48D4C" w14:textId="6DCDD5D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58EC" w14:textId="365FF14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95E68" w14:textId="4FD7601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7B3F" w14:textId="5D22C1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174A3F8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ED03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61856" w14:textId="0D59CB9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04C9F" w14:textId="6ED6EE5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83E23" w14:textId="508C6FF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49E67" w14:textId="5B3E400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DBF85" w14:textId="5356E1C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8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90C96" w14:textId="5CB5B70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70871BBC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333E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A80A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63CD" w14:textId="55C8182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A735" w14:textId="4FB76C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E8022" w14:textId="58162B7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7710" w14:textId="453C651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26B12" w14:textId="2F8FDED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453D" w14:textId="2050F80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4B27DCD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FFA2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C719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DF237" w14:textId="017617D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EB58" w14:textId="5B5629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4DC2" w14:textId="5568B9E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A048F" w14:textId="41C5E3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DA24F" w14:textId="1B78A50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8B207" w14:textId="2315789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8698F1C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F15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7AEE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EEB3A" w14:textId="5C85AFA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F931" w14:textId="51EF7E2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C6F0" w14:textId="5F65E07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9BA9" w14:textId="654113D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A7E41" w14:textId="1E0F969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A77FB" w14:textId="0B8BC83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BB4936A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4A3DE1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8D008A" w14:textId="72A1FFD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5A673B" w14:textId="70D2845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3705A5" w14:textId="3B83FA1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E06229" w14:textId="3C4E700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2282DB" w14:textId="36A5B3F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02DBBB" w14:textId="4640961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2E44722A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88145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1F8DF" w14:textId="6E2B39A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3548A0" w14:textId="18D90B8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FCBC9" w14:textId="5B2FE26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9B78F" w14:textId="75B533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3C51C" w14:textId="230964A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DDAD0C" w14:textId="1B55D5B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4A22BDD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C6FB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619F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E0C51" w14:textId="077692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B4A21" w14:textId="4EFF38F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B180" w14:textId="669579B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14959" w14:textId="1F859A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D0F9" w14:textId="266A68D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89AAE" w14:textId="7EAFCBF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FEF5B3C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DA60B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BC0985" w14:textId="46EF80D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C5F507" w14:textId="1D8F5EF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55F2D8" w14:textId="5129AD2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0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52387D" w14:textId="6E238EE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4DDC16" w14:textId="24EB0D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95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013F89" w14:textId="4B3C1CF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313BA17B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BFF4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D8257" w14:textId="3FBCCC7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E0FE2" w14:textId="0A0442F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4277F" w14:textId="305E26F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7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BF72C" w14:textId="0A92184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762A21" w14:textId="6E8BFFA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77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AF0FB" w14:textId="7AB8F89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0DA9172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EAC6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982A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FFB6" w14:textId="4812BD9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CD34A" w14:textId="0BE1957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2A67B" w14:textId="4E8ED11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9AC66" w14:textId="300864E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BE97" w14:textId="0DFBB3C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7724E" w14:textId="38CA035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9F71442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97C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D67E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74AF4" w14:textId="5991AE9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442A" w14:textId="046FFB4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ACAB7" w14:textId="566792B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7E96" w14:textId="3223364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0B7F" w14:textId="799B89B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1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DDA28" w14:textId="05F8BEA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7A259C67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11F3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64DE6" w14:textId="05F1FA8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76C1D" w14:textId="33FE5DE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B5C2A" w14:textId="2E4CEAC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BA9F9" w14:textId="7B5E93A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492D2" w14:textId="3CE63D4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18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14234" w14:textId="3F2916D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1D76C83F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E219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C6A2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96D6" w14:textId="3FBD1E6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77D1" w14:textId="41CCFF2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723B" w14:textId="6B86EED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0B17" w14:textId="09AD57C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23A08" w14:textId="422D6A8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94C73" w14:textId="30A60D3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37922A5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70ECE50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1A92E9" w14:textId="6D46603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82C0FF" w14:textId="0E37ECF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32D400" w14:textId="68F1098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FBC3E9" w14:textId="38A4D4A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97BF86" w14:textId="7ADA698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9B5784" w14:textId="0D1C2D2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698300A6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2D68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DCB6C" w14:textId="2CFB55E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1ACCD" w14:textId="15C5BA9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F01A6" w14:textId="56CFE41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35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F1A97" w14:textId="21CF05B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BF22B" w14:textId="0886D3D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09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610E6" w14:textId="120AD11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5E1E3DF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CC9E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993F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DE1F6" w14:textId="4EABD4C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290E8" w14:textId="474DCC0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DD58C" w14:textId="0788800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175A" w14:textId="31ABF24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ABA14" w14:textId="0215C91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157B3" w14:textId="32C89B2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1E06DB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C726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D469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B82C" w14:textId="4BAD9B9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8403B" w14:textId="49F4E56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05E1" w14:textId="452F106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58B0" w14:textId="307CB38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A2A82" w14:textId="6F0D8FB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D9D82" w14:textId="1F17068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7734A56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E48D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C686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D44F" w14:textId="04AE605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9C5B2" w14:textId="024B75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22631" w14:textId="3AEC0F6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E831" w14:textId="695FBF7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50BB" w14:textId="2473B17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E0DD" w14:textId="206DDE9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92864D3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7AD1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421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4EEB" w14:textId="1872BE3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54EE" w14:textId="64D90E5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F3D8" w14:textId="3E32D7C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686F4" w14:textId="6149157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3FE2F" w14:textId="456AE0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B05C0" w14:textId="09F8E8B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B0DD2AD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0D6D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E7D9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536B7" w14:textId="6399A7F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E61F" w14:textId="2329B73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8EC5B" w14:textId="5EE86B0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48A1" w14:textId="13B4222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F4611" w14:textId="7A5E102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E481" w14:textId="7E5CB85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01AF339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7F7F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06C49" w14:textId="7DD1003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71725" w14:textId="4634FE3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AC20" w14:textId="697D776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,1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9B1E9D" w14:textId="4E7C89C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268D1" w14:textId="017F609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BF677" w14:textId="4174987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26B5F441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189D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165B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88563" w14:textId="20C83A4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1E143" w14:textId="7E03EE5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86F4" w14:textId="652BEF8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520A5" w14:textId="7EA73B0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4A42" w14:textId="0C92461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AA89" w14:textId="19D7217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9E06D4E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83B1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F5A7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45CB" w14:textId="00535DB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7049" w14:textId="0AFFD5C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87DF4" w14:textId="2C4019E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E6E3" w14:textId="727CC68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A6602" w14:textId="6D5F27B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0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48DF" w14:textId="0E304C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359B5F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DF81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716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8D13" w14:textId="17E4D5A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EEE4" w14:textId="41B0DF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6444" w14:textId="7B4538A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D4A76" w14:textId="581B53D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6ED4" w14:textId="7F5B511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4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8C50" w14:textId="43C4CFC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A116ABE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6F44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684C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0A6E" w14:textId="70D597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CCC6B" w14:textId="39DA128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006" w14:textId="748D98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F723" w14:textId="181BB33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3D55B" w14:textId="78E8619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CBD28" w14:textId="75CE50E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5D84B07D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8D23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6587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5D38" w14:textId="434C1A9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E14D3" w14:textId="64FF506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19036" w14:textId="2F458B7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2BE0" w14:textId="40B765F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1C6C" w14:textId="117AEBC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823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53239" w14:textId="4970FC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572C258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387F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3354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F5031" w14:textId="20381D8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1D26" w14:textId="5A8E78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F213B" w14:textId="1EF9D9F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4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AB9E2" w14:textId="2F9E586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110E" w14:textId="6BFE019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5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D2CF7" w14:textId="13DA496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3440FA2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66FC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F06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6C98" w14:textId="3EFAA03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E082" w14:textId="55A45FF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942B" w14:textId="4A8D21C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A37A0" w14:textId="2E02754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AE4B" w14:textId="4B73093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63CA" w14:textId="091891A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91D465E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865C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4AE4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DB7DF" w14:textId="2F07DCE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D223" w14:textId="180584E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4063" w14:textId="11B0DEF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FEE3B" w14:textId="727F645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2638" w14:textId="099A381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3BEA" w14:textId="6D8F6AC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3A36008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14D2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8C1A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B101F" w14:textId="42DFB93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63BEC" w14:textId="264EB6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58B39" w14:textId="2604082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AF648" w14:textId="1DF19CC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E333" w14:textId="54DCEA3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FA76" w14:textId="0BF10B4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F39CCD0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7BA3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0C43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A788" w14:textId="49CFCAC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EAAA" w14:textId="4A1DCAF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668ED" w14:textId="33BCBB1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3EE3" w14:textId="3FD3CA5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D6ECB" w14:textId="749C389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43E7" w14:textId="5C190F4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19EB50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2FD8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45C0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BB01E" w14:textId="2173A91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0497D" w14:textId="44A1779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0B0A" w14:textId="34F8C48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552D" w14:textId="4E2EC88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47152" w14:textId="7E2C48B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5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C25B0" w14:textId="0748986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6BCDB20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4344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5392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F544" w14:textId="5A3C3AE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192D" w14:textId="2E0F1FB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CDB4" w14:textId="56F5540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640F" w14:textId="35A09E7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05C0F" w14:textId="7E3F49B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5F4C" w14:textId="28CDAFC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CA17B96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F1F7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7AF1D" w14:textId="539F7B8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5C7EC" w14:textId="448C06C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38126" w14:textId="0B40AA5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E7588" w14:textId="0D9BEDD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BD72" w14:textId="68B356A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23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338C7C" w14:textId="28D3711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4CBE937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F242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AACF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F798" w14:textId="462E28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956F8" w14:textId="34816F0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1CEB" w14:textId="4CE9ACF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3F61" w14:textId="7DE40A6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06E89" w14:textId="40B888C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792C" w14:textId="5307203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C89C2D8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CB15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B764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3876" w14:textId="024CBC1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DE15" w14:textId="2A1EECB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2B5F4" w14:textId="77EC7D8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B21D0" w14:textId="3579EE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100A" w14:textId="4482090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238E" w14:textId="425D7DD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7216B0FA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4C48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D2F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6355" w14:textId="4BAEC4F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F906B" w14:textId="1942765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418DC" w14:textId="662BE8B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8E67" w14:textId="6D7AF49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6077E" w14:textId="0C24DB6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A5333" w14:textId="15C414D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46C6E8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064C6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6E6C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55CF" w14:textId="7BFE46B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D264" w14:textId="343A0C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5519F" w14:textId="44CF0E8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90E04" w14:textId="4C237B7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B6D58" w14:textId="60BFC84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EA429" w14:textId="20B04DE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74525D97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9A66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2C54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7A756" w14:textId="43A1B05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6709" w14:textId="46E11DB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C811C" w14:textId="729841C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FBE4" w14:textId="62E0076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493E" w14:textId="6B6165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BD3A0" w14:textId="7737CF7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BBF6E6A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D5A1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64ED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A8AAE" w14:textId="4DD9C95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1E7B" w14:textId="38A2BBF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5CD5" w14:textId="11A883E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B0C81" w14:textId="4E5DE68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B8262" w14:textId="0483B4B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DB6A" w14:textId="1F2C582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D61DD13" w14:textId="77777777" w:rsidTr="00420378">
        <w:trPr>
          <w:trHeight w:val="20"/>
        </w:trPr>
        <w:tc>
          <w:tcPr>
            <w:tcW w:w="192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FBAA8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CADF73" w14:textId="47A6FCF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B451F" w14:textId="04AEC81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7AA53" w14:textId="44B2EAC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9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E19DB" w14:textId="02EB02F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2A906" w14:textId="3882876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B0314" w14:textId="18B1CF0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20378" w:rsidRPr="00420378" w14:paraId="51D4B91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AEE55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5F0D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570A1" w14:textId="7DD3C66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8205" w14:textId="79E56E4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AFC5" w14:textId="7BAA636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C3A6" w14:textId="67FE5AC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A227" w14:textId="2B792D6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8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8CC2" w14:textId="049F0B4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6BE417B7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E175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A9A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D405" w14:textId="6580653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A7EC" w14:textId="2F5FEE0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D5FD" w14:textId="6FCE091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D08CE" w14:textId="765E9F2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7BA9" w14:textId="65800B8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DE69" w14:textId="0F43E9C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5797C236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EC2D0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47EC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6520" w14:textId="4471B37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1509E" w14:textId="06231E0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EAEFD" w14:textId="36DC829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07D5" w14:textId="583A3B8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741C" w14:textId="78AC4B6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0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2838" w14:textId="1BB40EF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FEE3B0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2719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CEE9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37C5" w14:textId="4B4DA07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D6D84" w14:textId="7F08C83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F18A1" w14:textId="1BBFB03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8A63" w14:textId="1ADFEDF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9F71E" w14:textId="0569E47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1D2E" w14:textId="6852D7E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91E6D2F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BB37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1BFD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9777D" w14:textId="359C3DD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A00A7" w14:textId="7A24DE4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E575" w14:textId="25A3DB2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645D" w14:textId="2244C06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19BA" w14:textId="3CE4FA9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DB86" w14:textId="267B210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8D376FA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F852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51F2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84AFF" w14:textId="4A71BBE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E4D7" w14:textId="793AC73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4DB88" w14:textId="78EC46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B88F" w14:textId="1091020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4315" w14:textId="4B18BA5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13D25" w14:textId="0BB0130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B24862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83A0C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7C76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9D419" w14:textId="32C33D8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8B76" w14:textId="37C0899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198B" w14:textId="2AA8FE7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19DA5" w14:textId="55034AC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9ACF8" w14:textId="5C869C2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6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D5A78" w14:textId="7F5E9F4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26983F0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BA131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3CDE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4553" w14:textId="669AD766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3C0D" w14:textId="0E8D672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74DB" w14:textId="55ED7AA8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BD9F" w14:textId="6A14359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546D" w14:textId="5040B62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C75F" w14:textId="20E48B8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3BBE5C7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70699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4FC9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F57E" w14:textId="4C4907C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5B02C" w14:textId="07AE984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47A2C" w14:textId="0880229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FE34B" w14:textId="69DFA7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F9115" w14:textId="5815BCB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82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DAE7D" w14:textId="3F3540B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1ED8893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ABA37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6AF4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F8586" w14:textId="6E41016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1EC6" w14:textId="6519A38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7B81" w14:textId="5DC62D5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5DB28" w14:textId="6620F12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55876" w14:textId="225F6AD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2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F72EC" w14:textId="6299897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25AEAF2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5201A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D81D3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6993" w14:textId="5383973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0F1C9" w14:textId="651B9D2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88D80" w14:textId="7524536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4D68" w14:textId="6CE64DE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4375" w14:textId="77FD992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AD95" w14:textId="7610904C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2E2F935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1A22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B6A7D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F29B" w14:textId="274D4C9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2329" w14:textId="3967FA0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C9AA" w14:textId="6BE5839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5C91" w14:textId="2FBE4D3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E1067" w14:textId="35C6103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61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7FE48" w14:textId="4043677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055A22B3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F330E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680E4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EBF" w14:textId="520085B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5B8C9" w14:textId="7C5A2053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EE816" w14:textId="7287B90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7180" w14:textId="7A95B1B1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2FB6" w14:textId="5224477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50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04EC1" w14:textId="2672B8B0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3B1AF09B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1E5BF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7BD7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D0381" w14:textId="17C7737B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C5463" w14:textId="05240D99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42B6" w14:textId="6599AD94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3DEC" w14:textId="22F68B5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5FAE" w14:textId="5CE5AC4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3AA0" w14:textId="6D968E3E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20378" w:rsidRPr="00420378" w14:paraId="47348929" w14:textId="77777777" w:rsidTr="00420378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D340B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1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23348" w14:textId="77777777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62E37" w14:textId="6518A26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7E4BF" w14:textId="6E67E992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5B77" w14:textId="183B8D2D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4A32B" w14:textId="37B53335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98A4" w14:textId="7B16663A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94 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09443" w14:textId="2E42B62F" w:rsidR="00420378" w:rsidRPr="00420378" w:rsidRDefault="00420378" w:rsidP="0042037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420378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705AA2F2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420378">
        <w:rPr>
          <w:rFonts w:ascii="Arial" w:eastAsia="Times New Roman" w:hAnsi="Arial" w:cs="Arial"/>
          <w:i/>
          <w:iCs/>
          <w:color w:val="auto"/>
          <w:sz w:val="16"/>
          <w:szCs w:val="24"/>
        </w:rPr>
        <w:t>The needs of the displaced families shall continuously</w:t>
      </w:r>
      <w:r w:rsidR="00A37322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be</w:t>
      </w:r>
      <w:r w:rsidR="0042037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provided by the LGU of </w:t>
      </w:r>
      <w:r w:rsidR="00BA202D">
        <w:rPr>
          <w:rFonts w:ascii="Arial" w:eastAsia="Times New Roman" w:hAnsi="Arial" w:cs="Arial"/>
          <w:i/>
          <w:iCs/>
          <w:color w:val="auto"/>
          <w:sz w:val="16"/>
          <w:szCs w:val="24"/>
        </w:rPr>
        <w:t>Lapu-Lapu</w:t>
      </w:r>
    </w:p>
    <w:p w14:paraId="20571169" w14:textId="769A3F62" w:rsidR="00B154C6" w:rsidRDefault="00BC5519" w:rsidP="001D3F82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67E961B" w14:textId="77777777" w:rsidR="000C6B13" w:rsidRPr="001D3F82" w:rsidRDefault="000C6B13" w:rsidP="001D3F82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5EAC025C" w:rsidR="00BC5519" w:rsidRPr="006211A0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211A0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275E" w:rsidRPr="00DF275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12,007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275E" w:rsidRPr="00DF275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47,502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s</w:t>
      </w:r>
      <w:r w:rsidR="00005996" w:rsidRPr="006211A0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6211A0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6211A0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720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811"/>
        <w:gridCol w:w="1198"/>
        <w:gridCol w:w="1200"/>
        <w:gridCol w:w="1198"/>
        <w:gridCol w:w="1198"/>
      </w:tblGrid>
      <w:tr w:rsidR="00DF275E" w:rsidRPr="00DF275E" w14:paraId="128DA75B" w14:textId="77777777" w:rsidTr="00DF275E">
        <w:trPr>
          <w:trHeight w:val="20"/>
          <w:tblHeader/>
        </w:trPr>
        <w:tc>
          <w:tcPr>
            <w:tcW w:w="254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FC890F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6E67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DF275E" w:rsidRPr="00DF275E" w14:paraId="2D6A173C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5A19A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E974CC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DF275E" w:rsidRPr="00DF275E" w14:paraId="6523305C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A2C9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5C935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18E24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DF275E" w:rsidRPr="00DF275E" w14:paraId="4CDF2F42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315E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6B5E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149DA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F0EB0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746F5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DF275E" w:rsidRPr="00DF275E" w14:paraId="4348BEC3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D45B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D6D8BB" w14:textId="7BFC59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4544AA" w14:textId="40E87F9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681995" w14:textId="5FDAB6A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5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AA2B37" w14:textId="547E49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1F9B8B6D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58CB1A4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02BAFA2C" w14:textId="6250636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07 </w:t>
            </w:r>
          </w:p>
        </w:tc>
        <w:tc>
          <w:tcPr>
            <w:tcW w:w="615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C1332" w14:textId="0C5D53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193B43" w14:textId="3876BE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5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033882" w14:textId="58C335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27B9D5B4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0A7E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6BB9D" w14:textId="34B033C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3652" w14:textId="230B9CB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8E226" w14:textId="2B26B0C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8971B" w14:textId="7E929C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3BD5046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82D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98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B7D1" w14:textId="28E304D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9C6EA" w14:textId="36EB0C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0A766" w14:textId="77EDE7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2A3DB" w14:textId="0115B0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00A5712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73A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C4730" w14:textId="65A6BA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3FD89" w14:textId="0AC26CD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26FC5" w14:textId="0253CF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6D446" w14:textId="59CDED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31062160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F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BFD2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6099" w14:textId="2B1265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785E" w14:textId="5259DE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7D20" w14:textId="1D4FB0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F955" w14:textId="7179427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DBF2247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B1E2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022B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C0CC" w14:textId="5967658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098F" w14:textId="4E75EDB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7650" w14:textId="200E80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499DB" w14:textId="1B675E4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EC44ED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2CEB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22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53C14" w14:textId="1502E7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B9C8" w14:textId="64DC559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A2ADD" w14:textId="1281772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27D7" w14:textId="634F095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3A6AC0E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E2D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7AC7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3093" w14:textId="22A6C0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1FDC" w14:textId="7DAD66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3E6C" w14:textId="1336D9D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786AE" w14:textId="09DBCA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34097ED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3960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FC85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568C1" w14:textId="2DE4914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81F8" w14:textId="0CADFAE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B002" w14:textId="33E69C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F6F2" w14:textId="5FA552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F6B282B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13C2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DBB4C" w14:textId="60C44DE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73A9D" w14:textId="3E209B3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05102" w14:textId="2B95ABA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08781" w14:textId="196E0AE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2CD73C89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DE5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DF4C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4ACBE" w14:textId="7BCBE7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DA2E" w14:textId="5C35483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D26D" w14:textId="4CCA83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96E3" w14:textId="262F876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A022A5F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3A24D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A43A79" w14:textId="75D0AD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7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42327" w14:textId="172FE3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557EC" w14:textId="1BF7122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4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AE0E3" w14:textId="15A9C05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40FAE55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06A6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F073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0D31" w14:textId="4CFB3D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C639" w14:textId="4CD339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6619" w14:textId="48B3848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D4C7" w14:textId="5E3D8BF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01BE81E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FDD2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3043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B765" w14:textId="7CF5F7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C979A" w14:textId="00294F9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B6B9" w14:textId="5CF24BB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D7DC" w14:textId="0BF4973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8FEE52C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48E8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C3C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C6D6" w14:textId="23190F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EE605" w14:textId="6E82935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2556" w14:textId="183C9CA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40DB7" w14:textId="7B10B74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E498ED7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A8B9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A326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F170" w14:textId="47CB0A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22DD" w14:textId="21091C9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5592" w14:textId="7FF39B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A16D" w14:textId="1984DF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C4E622C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9A9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63DF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59B3" w14:textId="40F68C3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D775" w14:textId="347C88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7C85" w14:textId="75DD88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CC11" w14:textId="4ABD0C1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F79FF6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FC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A7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3BF80" w14:textId="6DF73B0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68425" w14:textId="5F91F89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82F79" w14:textId="2EBE330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1F8FE" w14:textId="3F381B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AE4FB8D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868D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BBA9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A6DF" w14:textId="2FD7A95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B6A17" w14:textId="66141B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CD38" w14:textId="5D76BF9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C784" w14:textId="0A6B0E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F5A50E9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33FF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8D3B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F2B83" w14:textId="6E0BD0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50920" w14:textId="7CBCB80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BBD82" w14:textId="4D3046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F680" w14:textId="6EABE23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0EC3B8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ECE4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BD57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8994F" w14:textId="0402A4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8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4131" w14:textId="1D4168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D84F" w14:textId="4D92546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0A92" w14:textId="450F15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3964AEB7" w:rsidR="007B3AB1" w:rsidRPr="00C147F2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 xml:space="preserve"> There are </w:t>
      </w:r>
      <w:r w:rsidR="00DF275E"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,712 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>damaged houses</w:t>
      </w: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054865"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>519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totally damaged </w:t>
      </w: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F275E"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>1,193</w:t>
      </w:r>
      <w:r w:rsidRPr="00C147F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C147F2">
        <w:rPr>
          <w:rFonts w:ascii="Arial" w:eastAsia="Arial" w:hAnsi="Arial" w:cs="Arial"/>
          <w:b/>
          <w:color w:val="auto"/>
          <w:sz w:val="24"/>
          <w:szCs w:val="24"/>
        </w:rPr>
        <w:t>partially damaged</w:t>
      </w:r>
      <w:r w:rsidRPr="00C147F2">
        <w:rPr>
          <w:rFonts w:ascii="Arial" w:eastAsia="Arial" w:hAnsi="Arial" w:cs="Arial"/>
          <w:bCs/>
          <w:color w:val="auto"/>
          <w:sz w:val="24"/>
          <w:szCs w:val="24"/>
        </w:rPr>
        <w:t xml:space="preserve"> 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914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5917"/>
        <w:gridCol w:w="1355"/>
        <w:gridCol w:w="1355"/>
        <w:gridCol w:w="1357"/>
      </w:tblGrid>
      <w:tr w:rsidR="00DF275E" w:rsidRPr="00DF275E" w14:paraId="08AA58E8" w14:textId="77777777" w:rsidTr="00DF275E">
        <w:trPr>
          <w:trHeight w:val="58"/>
        </w:trPr>
        <w:tc>
          <w:tcPr>
            <w:tcW w:w="299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2845BC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AC23CFB" w14:textId="5DB172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DF275E" w:rsidRPr="00DF275E" w14:paraId="50F8AF04" w14:textId="77777777" w:rsidTr="00DF275E">
        <w:trPr>
          <w:trHeight w:val="20"/>
        </w:trPr>
        <w:tc>
          <w:tcPr>
            <w:tcW w:w="299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C849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C7C51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E0BF3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14CC9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DF275E" w:rsidRPr="00DF275E" w14:paraId="504FAF56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EF308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25D01C" w14:textId="3A2222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ADA1EF" w14:textId="22275F2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2A06B1" w14:textId="18B30C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93 </w:t>
            </w:r>
          </w:p>
        </w:tc>
      </w:tr>
      <w:tr w:rsidR="00DF275E" w:rsidRPr="00DF275E" w14:paraId="2655E18A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064A8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6650DF" w14:textId="5BBD64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395274" w14:textId="7D2A1B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D0501" w14:textId="3263A8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</w:tr>
      <w:tr w:rsidR="00DF275E" w:rsidRPr="00DF275E" w14:paraId="6CDDCBBF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A2D5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B5EDE" w14:textId="56E9AC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33DD1" w14:textId="52F1C60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76C98" w14:textId="68695F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DF275E" w:rsidRPr="00DF275E" w14:paraId="54CC4266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E580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2A3F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C5ED" w14:textId="6A07E0C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E499" w14:textId="494B70D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90B5" w14:textId="067387F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DF275E" w:rsidRPr="00DF275E" w14:paraId="5B7E9FB4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2A4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FD7B7" w14:textId="6B98E0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3581B" w14:textId="25B48E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7C85E" w14:textId="583CA00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DF275E" w:rsidRPr="00DF275E" w14:paraId="0E7D7F9B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A94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7464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206C" w14:textId="5838078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D642" w14:textId="2F10714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61BE" w14:textId="45502AF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DF275E" w:rsidRPr="00DF275E" w14:paraId="03C7B9E9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F951F0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D3E81F" w14:textId="1269B6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7CB6EA" w14:textId="42EB36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821E0C" w14:textId="392D17C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DF275E" w:rsidRPr="00DF275E" w14:paraId="30075864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33C36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B7917" w14:textId="37EFA9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C1562E" w14:textId="7BFF03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3C8B3" w14:textId="39DD04C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DF275E" w:rsidRPr="00DF275E" w14:paraId="69A9B8E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B43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860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C0D77" w14:textId="706FE63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7448" w14:textId="231F508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D749" w14:textId="7B0829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7FBBDFA7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2F2838C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1744F2" w14:textId="5F2322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BCCE28" w14:textId="79065C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3DB0FE" w14:textId="352D503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13 </w:t>
            </w:r>
          </w:p>
        </w:tc>
      </w:tr>
      <w:tr w:rsidR="00DF275E" w:rsidRPr="00DF275E" w14:paraId="1CBD44AC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012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7D28D" w14:textId="6E03BE5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5552C" w14:textId="1C642BB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14CD4" w14:textId="01840F4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DF275E" w:rsidRPr="00DF275E" w14:paraId="5E5191C1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044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E613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5839" w14:textId="243141E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4E3B" w14:textId="1EA199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313C" w14:textId="481C51A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F1EB571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1737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7EB6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D7C4" w14:textId="28D6A67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2BA8" w14:textId="2F3D7EA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A161" w14:textId="69F9F7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DF275E" w:rsidRPr="00DF275E" w14:paraId="7BCCE9D4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9A8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BE4D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D87D" w14:textId="7B4556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903F5" w14:textId="111E15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B1F6" w14:textId="5CB2945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418B3E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3647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621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3114" w14:textId="6D2CC7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A2D0" w14:textId="086A6AA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B12C" w14:textId="30F308A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DF275E" w:rsidRPr="00DF275E" w14:paraId="508529BF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9C93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8C381" w14:textId="55B3FA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1101F" w14:textId="75FE9AF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42A3D" w14:textId="2E24621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1C91A1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F581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F35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6F60" w14:textId="5C66B1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B21B" w14:textId="19018A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95F1" w14:textId="235A708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B99136E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BA30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A0AE1" w14:textId="401855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00A37" w14:textId="3F926E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4CDD3" w14:textId="2EF55F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2 </w:t>
            </w:r>
          </w:p>
        </w:tc>
      </w:tr>
      <w:tr w:rsidR="00DF275E" w:rsidRPr="00DF275E" w14:paraId="247FA71A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B65D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F8F5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B2EC9" w14:textId="0ACBF45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AC9C" w14:textId="26D44B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CEF1" w14:textId="15C0FBC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</w:tr>
      <w:tr w:rsidR="00DF275E" w:rsidRPr="00DF275E" w14:paraId="37FE31FA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A69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E464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46F0" w14:textId="2BB3EA2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53DB" w14:textId="684AB3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DD42" w14:textId="73E8302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DF275E" w:rsidRPr="00DF275E" w14:paraId="56D71E87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072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054D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4845E" w14:textId="14BC66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DB12" w14:textId="04DC9DF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21F8" w14:textId="058718E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DF275E" w:rsidRPr="00DF275E" w14:paraId="30C3CC99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0F6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B1E5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B85D" w14:textId="117CFD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8993" w14:textId="3F2406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29250" w14:textId="06A39C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DF275E" w:rsidRPr="00DF275E" w14:paraId="36BB4506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CD2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994E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312A" w14:textId="16DE8D0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DF49" w14:textId="6C5512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FB37" w14:textId="2FC444D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46CF8F32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3BB1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C446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28D6" w14:textId="0D98CF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6D49" w14:textId="3467F1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77AA" w14:textId="65EB3FA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DF275E" w:rsidRPr="00DF275E" w14:paraId="1417466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5543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CC72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0E36" w14:textId="0A460B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0390" w14:textId="257DCB4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6BE6" w14:textId="3A69C5C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DF275E" w:rsidRPr="00DF275E" w14:paraId="5043534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57E5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CB90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33130" w14:textId="750768B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CACA" w14:textId="308F55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84BF" w14:textId="3D442F3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683E1D77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F88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4033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4793" w14:textId="4CC8856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FBB61" w14:textId="399EA0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43E12" w14:textId="38D3C7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DF275E" w:rsidRPr="00DF275E" w14:paraId="49389A7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D51C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6CFD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BD80" w14:textId="31CE3E3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981" w14:textId="508C2C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E308" w14:textId="5D3F0E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DF275E" w:rsidRPr="00DF275E" w14:paraId="21FA0A8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A010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157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C78D" w14:textId="76EC87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3FD8" w14:textId="632363A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B1037" w14:textId="376A36D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6 </w:t>
            </w:r>
          </w:p>
        </w:tc>
      </w:tr>
    </w:tbl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3239C844" w:rsidR="00A96926" w:rsidRPr="00B76B92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C147F2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A202D" w:rsidRPr="00BA202D">
        <w:rPr>
          <w:rFonts w:ascii="Arial" w:eastAsia="Arial" w:hAnsi="Arial" w:cs="Arial"/>
          <w:b/>
          <w:bCs/>
          <w:color w:val="0070C0"/>
          <w:sz w:val="24"/>
          <w:szCs w:val="24"/>
        </w:rPr>
        <w:t>14,065,227.38</w:t>
      </w:r>
      <w:r w:rsidR="00C147F2" w:rsidRPr="00C147F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C147F2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A202D" w:rsidRPr="00BA202D">
        <w:rPr>
          <w:rFonts w:ascii="Arial" w:eastAsia="Arial" w:hAnsi="Arial" w:cs="Arial"/>
          <w:b/>
          <w:bCs/>
          <w:color w:val="0070C0"/>
          <w:sz w:val="24"/>
          <w:szCs w:val="24"/>
        </w:rPr>
        <w:t>13,160,915.38</w:t>
      </w:r>
      <w:r w:rsidR="00C147F2" w:rsidRPr="00C147F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054865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904,312.00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C271C3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LGUs </w:t>
      </w:r>
      <w:r w:rsidR="007B3AB1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(see </w:t>
      </w:r>
      <w:r w:rsidR="007B3AB1" w:rsidRPr="00B76B92">
        <w:rPr>
          <w:rFonts w:ascii="Arial" w:eastAsia="Arial" w:hAnsi="Arial" w:cs="Arial"/>
          <w:bCs/>
          <w:color w:val="auto"/>
          <w:sz w:val="24"/>
          <w:szCs w:val="24"/>
        </w:rPr>
        <w:t>Table 5</w:t>
      </w:r>
      <w:r w:rsidR="00A96926" w:rsidRPr="00B76B92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6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"/>
        <w:gridCol w:w="4285"/>
        <w:gridCol w:w="1372"/>
        <w:gridCol w:w="1216"/>
        <w:gridCol w:w="656"/>
        <w:gridCol w:w="902"/>
        <w:gridCol w:w="1370"/>
      </w:tblGrid>
      <w:tr w:rsidR="00420378" w14:paraId="4B41AD0C" w14:textId="77777777" w:rsidTr="00420378">
        <w:trPr>
          <w:trHeight w:val="20"/>
          <w:tblHeader/>
        </w:trPr>
        <w:tc>
          <w:tcPr>
            <w:tcW w:w="221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6258AE8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8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94EB34F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420378" w14:paraId="76297262" w14:textId="77777777" w:rsidTr="00420378">
        <w:trPr>
          <w:trHeight w:val="20"/>
          <w:tblHeader/>
        </w:trPr>
        <w:tc>
          <w:tcPr>
            <w:tcW w:w="221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25A44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3D9DAC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1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FD6A772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8E2CA0E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F6E6ED9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A9F6D06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420378" w14:paraId="10D16BCA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ADAF97" w14:textId="77777777" w:rsidR="00420378" w:rsidRDefault="00420378" w:rsidP="0042037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3F36048E" w14:textId="0CA4BBE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60,915.38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659871E" w14:textId="26C8854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3A140FA" w14:textId="53D5D3C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5C465756" w14:textId="238F683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11917801" w14:textId="4F9CD81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bookmarkStart w:id="6" w:name="_Hlk61616368"/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065,227.38 </w:t>
            </w:r>
            <w:bookmarkEnd w:id="6"/>
          </w:p>
        </w:tc>
      </w:tr>
      <w:tr w:rsidR="00420378" w14:paraId="12C956F1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D20D263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F340E08" w14:textId="33E5E0F7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4,16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B0B4298" w14:textId="27B90D14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A067418" w14:textId="731322C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4A0A35E" w14:textId="2D6CD07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1A84781" w14:textId="0F6DA9DB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4,160.00 </w:t>
            </w:r>
          </w:p>
        </w:tc>
      </w:tr>
      <w:tr w:rsidR="00420378" w14:paraId="11BE20D3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9086F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8655C98" w14:textId="60BC3B0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5,00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9E1DFD" w14:textId="3B57777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3F16CE5" w14:textId="185D5E9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FEB5BF1" w14:textId="11E057B9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3302B7" w14:textId="2379EB2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5,000.00 </w:t>
            </w:r>
          </w:p>
        </w:tc>
      </w:tr>
      <w:tr w:rsidR="00420378" w14:paraId="65E8E7CE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E017D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F326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Lapu-Lapu City (</w:t>
            </w: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Opon</w:t>
            </w:r>
            <w:proofErr w:type="spellEnd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BD15E" w14:textId="0C22331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,00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BF7CF" w14:textId="7DB0182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EB949" w14:textId="4FC66E2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6ED61" w14:textId="69A07A6B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5D21" w14:textId="5C5F299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,000.00 </w:t>
            </w:r>
          </w:p>
        </w:tc>
      </w:tr>
      <w:tr w:rsidR="00420378" w14:paraId="0034C982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1C41F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B9D9D85" w14:textId="786B94E9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9,16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8B0E35C" w14:textId="5596A06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50F3DC7" w14:textId="74A13CD0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4C1D0CA" w14:textId="5D3E2B1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A739286" w14:textId="55D28A9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9,160.00 </w:t>
            </w:r>
          </w:p>
        </w:tc>
      </w:tr>
      <w:tr w:rsidR="00420378" w14:paraId="308F9576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33235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9D4A6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D1C4" w14:textId="06F2C54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,16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EF74A" w14:textId="20D9B37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965D" w14:textId="31E14AC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6EBD" w14:textId="66F8713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F135E" w14:textId="3A66816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,160.00 </w:t>
            </w:r>
          </w:p>
        </w:tc>
      </w:tr>
      <w:tr w:rsidR="00420378" w14:paraId="46248232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F659F25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8971429" w14:textId="166A883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0,30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6ED568D" w14:textId="045682A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A1E45BA" w14:textId="4589DB4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665B6A1" w14:textId="6CC5245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71C11F5" w14:textId="54821DB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0,300.00 </w:t>
            </w:r>
          </w:p>
        </w:tc>
      </w:tr>
      <w:tr w:rsidR="00420378" w14:paraId="7132E863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393E1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B6CDECC" w14:textId="15D3906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0,30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1AAC43EE" w14:textId="3260F269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DB6BE3A" w14:textId="4AFA10E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6AC9CD3" w14:textId="43DD59C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70917C0" w14:textId="6B4D47D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80,300.00 </w:t>
            </w:r>
          </w:p>
        </w:tc>
      </w:tr>
      <w:tr w:rsidR="00420378" w14:paraId="7DD36D78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A1F97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AC6FD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0974D" w14:textId="0A2DB17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0,30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3213" w14:textId="64E89F9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2D938" w14:textId="33E9269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41CC6" w14:textId="3D9766D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0B332" w14:textId="72924DA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0,300.00 </w:t>
            </w:r>
          </w:p>
        </w:tc>
      </w:tr>
      <w:tr w:rsidR="00420378" w14:paraId="06D2DF31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331B904D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437BAF9E" w14:textId="71BA773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006,455.38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7B0D0B79" w14:textId="197CF1A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E7E214F" w14:textId="4EAA409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07D0B363" w14:textId="014C85D7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C7E8EB7" w14:textId="6FB7438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910,767.38 </w:t>
            </w:r>
          </w:p>
        </w:tc>
      </w:tr>
      <w:tr w:rsidR="00420378" w14:paraId="1C7FB2D8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90103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5438C25B" w14:textId="0A6909B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084F6FA" w14:textId="7AA75CD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7,482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8038719" w14:textId="48D725A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A629F5A" w14:textId="1BD03D8B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4880E4C" w14:textId="599D9EB4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7,482.00 </w:t>
            </w:r>
          </w:p>
        </w:tc>
      </w:tr>
      <w:tr w:rsidR="00420378" w14:paraId="4CE1F990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CC4DC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91533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F00DF" w14:textId="48699DE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3F75" w14:textId="16DBACF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,32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3A2F" w14:textId="0A46D6CB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0C5E8" w14:textId="116A6209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55543" w14:textId="766F65C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,320.00 </w:t>
            </w:r>
          </w:p>
        </w:tc>
      </w:tr>
      <w:tr w:rsidR="00420378" w14:paraId="2AECBC58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FD66B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176D4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86016" w14:textId="03AD236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AE0E5" w14:textId="2433246B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,162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6DD0" w14:textId="7CBEBDF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B7604" w14:textId="20E7F3E4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B584C" w14:textId="70A67C4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,162.00 </w:t>
            </w:r>
          </w:p>
        </w:tc>
      </w:tr>
      <w:tr w:rsidR="00420378" w14:paraId="12CDD226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253DC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0F57FB3D" w14:textId="74D48F8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885,424.25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D4DFE3F" w14:textId="19928D87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0,06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41F7B5E" w14:textId="05647B0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6CCC619" w14:textId="6C4306A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28D89E27" w14:textId="20F09F9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065,484.25 </w:t>
            </w:r>
          </w:p>
        </w:tc>
      </w:tr>
      <w:tr w:rsidR="00420378" w14:paraId="5A1DE921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C6F4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85F7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0A02" w14:textId="4A26405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0,35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A7D3" w14:textId="387FFC9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,216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30CDE" w14:textId="4769281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5181" w14:textId="04639E6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085D3" w14:textId="7CC0524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85,566.00 </w:t>
            </w:r>
          </w:p>
        </w:tc>
      </w:tr>
      <w:tr w:rsidR="00420378" w14:paraId="0232AFBA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56AE8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330E8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F9F8" w14:textId="7921092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0,35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4FB8" w14:textId="74FF56E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841A0" w14:textId="76E59B4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73AA" w14:textId="5438259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400BF" w14:textId="09071D00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0,350.00 </w:t>
            </w:r>
          </w:p>
        </w:tc>
      </w:tr>
      <w:tr w:rsidR="00420378" w14:paraId="5362CF94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C32A2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F564F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EDD01" w14:textId="70F0483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84,724.25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15412" w14:textId="550F1744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2EECF" w14:textId="6442CEA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064DA" w14:textId="1D11F69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9B704" w14:textId="552E378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84,724.25 </w:t>
            </w:r>
          </w:p>
        </w:tc>
      </w:tr>
      <w:tr w:rsidR="00420378" w14:paraId="578496AF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244B9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32C86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FD6D0" w14:textId="3021DEB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0C400" w14:textId="04287E0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4,844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170F" w14:textId="216366B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D52DE" w14:textId="2256BC1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1063B" w14:textId="1A19AFB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,844.00 </w:t>
            </w:r>
          </w:p>
        </w:tc>
      </w:tr>
      <w:tr w:rsidR="00420378" w14:paraId="59CA1A49" w14:textId="77777777" w:rsidTr="00420378">
        <w:trPr>
          <w:trHeight w:val="20"/>
        </w:trPr>
        <w:tc>
          <w:tcPr>
            <w:tcW w:w="221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5AE6A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4D50CF21" w14:textId="2457B75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21,031.13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0270ECA" w14:textId="54206130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6,77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56F2124" w14:textId="70399C6E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3574009" w14:textId="6DAE2B88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54090ED" w14:textId="3096F01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27,801.13 </w:t>
            </w:r>
          </w:p>
        </w:tc>
      </w:tr>
      <w:tr w:rsidR="00420378" w14:paraId="1023DC28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F559C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41B83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04243" w14:textId="29863A24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73,784.41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DDBB" w14:textId="1D7133F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82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91D28" w14:textId="5DC12F1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079A6" w14:textId="6D0857D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A148" w14:textId="741F29D9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9,604.41 </w:t>
            </w:r>
          </w:p>
        </w:tc>
      </w:tr>
      <w:tr w:rsidR="00420378" w14:paraId="202215DA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199D0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68BA5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7EC91" w14:textId="6A955A2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10,21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B564A" w14:textId="62AC846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A0E0E" w14:textId="2713473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9F944" w14:textId="3A07EEEC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78CD" w14:textId="5D65B42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10,210.00 </w:t>
            </w:r>
          </w:p>
        </w:tc>
      </w:tr>
      <w:tr w:rsidR="00420378" w14:paraId="7F68CCE2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D1F11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DA4F8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971C" w14:textId="5E9B5642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DEEB" w14:textId="72D493E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,95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FBDBB" w14:textId="75305E51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790A" w14:textId="3108FE7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40C3" w14:textId="4FDAF6C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,950.00 </w:t>
            </w:r>
          </w:p>
        </w:tc>
      </w:tr>
      <w:tr w:rsidR="00420378" w14:paraId="65F601BA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8F6DB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1A09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8317" w14:textId="59E8D25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EF8E" w14:textId="3C0065D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A117F" w14:textId="4E90CEB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E1917" w14:textId="29507815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56D09" w14:textId="119179B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1,770.00 </w:t>
            </w:r>
          </w:p>
        </w:tc>
      </w:tr>
      <w:tr w:rsidR="00420378" w14:paraId="7162C19E" w14:textId="77777777" w:rsidTr="00420378">
        <w:trPr>
          <w:trHeight w:val="20"/>
        </w:trPr>
        <w:tc>
          <w:tcPr>
            <w:tcW w:w="5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D1B82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1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0305" w14:textId="77777777" w:rsidR="00420378" w:rsidRDefault="00420378" w:rsidP="0042037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CAE1" w14:textId="00633B2A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5,266.72 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10184" w14:textId="3248621D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3EE61" w14:textId="38E2424F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CFFBE" w14:textId="1A8800F6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BE334" w14:textId="318F1DD3" w:rsidR="00420378" w:rsidRDefault="00420378" w:rsidP="0042037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5,266.72 </w:t>
            </w:r>
          </w:p>
        </w:tc>
      </w:tr>
    </w:tbl>
    <w:p w14:paraId="57D16F88" w14:textId="320619C1" w:rsidR="00420378" w:rsidRPr="00420378" w:rsidRDefault="00420378" w:rsidP="00420378">
      <w:pPr>
        <w:spacing w:after="0" w:line="240" w:lineRule="auto"/>
        <w:ind w:left="426"/>
        <w:contextualSpacing/>
        <w:rPr>
          <w:rFonts w:ascii="Arial" w:eastAsia="Arial" w:hAnsi="Arial" w:cs="Arial"/>
          <w:i/>
          <w:color w:val="0070C0"/>
          <w:sz w:val="10"/>
          <w:szCs w:val="18"/>
        </w:rPr>
      </w:pPr>
      <w:proofErr w:type="spellStart"/>
      <w:proofErr w:type="gramStart"/>
      <w:r w:rsidRPr="00BA202D">
        <w:rPr>
          <w:rFonts w:ascii="Arial" w:hAnsi="Arial" w:cs="Arial"/>
          <w:i/>
          <w:iCs/>
          <w:color w:val="263238"/>
          <w:sz w:val="16"/>
          <w:szCs w:val="16"/>
        </w:rPr>
        <w:t>Note:Changes</w:t>
      </w:r>
      <w:proofErr w:type="spellEnd"/>
      <w:proofErr w:type="gramEnd"/>
      <w:r w:rsidRPr="00BA202D">
        <w:rPr>
          <w:rFonts w:ascii="Arial" w:hAnsi="Arial" w:cs="Arial"/>
          <w:i/>
          <w:iCs/>
          <w:color w:val="263238"/>
          <w:sz w:val="16"/>
          <w:szCs w:val="16"/>
        </w:rPr>
        <w:t xml:space="preserve"> in the figures is based on the final report submitted by the DSWD-FOs</w:t>
      </w:r>
    </w:p>
    <w:p w14:paraId="73B1762A" w14:textId="057FDDD4" w:rsidR="00B76B92" w:rsidRDefault="00420378" w:rsidP="00BA202D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BE191B"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BE191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DB52D1">
        <w:rPr>
          <w:rFonts w:ascii="Arial" w:eastAsia="Arial" w:hAnsi="Arial" w:cs="Arial"/>
          <w:i/>
          <w:color w:val="0070C0"/>
          <w:sz w:val="16"/>
          <w:szCs w:val="24"/>
        </w:rPr>
        <w:t xml:space="preserve"> VII, 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BE191B"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156DB5F5" w14:textId="77777777" w:rsidR="00BA202D" w:rsidRPr="00BA202D" w:rsidRDefault="00BA202D" w:rsidP="00BA202D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27F4932" w14:textId="0A20158D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3134F484" w14:textId="48CA689F" w:rsidR="007D071F" w:rsidRDefault="007D071F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bookmarkStart w:id="7" w:name="_Contact_Information"/>
      <w:bookmarkEnd w:id="7"/>
    </w:p>
    <w:p w14:paraId="7C31B656" w14:textId="06F2F1DA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F8719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F77E7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20DCA0AC" w:rsidR="00E21640" w:rsidRPr="00F8719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MIMAROP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B50E7C" w:rsidRPr="00F8719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503909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. </w:t>
            </w:r>
          </w:p>
          <w:p w14:paraId="6BD14918" w14:textId="3D364725" w:rsidR="00F5527A" w:rsidRPr="00F8719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6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amilies or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,09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persons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have preemptively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ted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tion centers in REGION MIMAROPA</w:t>
            </w:r>
            <w:r w:rsidR="0050390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. </w:t>
            </w:r>
          </w:p>
        </w:tc>
      </w:tr>
    </w:tbl>
    <w:p w14:paraId="3ACFE66A" w14:textId="77777777" w:rsidR="00FB43E9" w:rsidRDefault="00FB43E9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A29097E" w14:textId="15961C7F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12926F8D" w:rsidR="005F77E7" w:rsidRPr="00881AC1" w:rsidRDefault="00881AC1" w:rsidP="00881AC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81AC1">
              <w:rPr>
                <w:rFonts w:ascii="Arial" w:eastAsia="Arial" w:hAnsi="Arial" w:cs="Arial"/>
                <w:color w:val="0070C0"/>
                <w:sz w:val="20"/>
                <w:szCs w:val="24"/>
              </w:rPr>
              <w:t>15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17ADE5" w14:textId="5307956F" w:rsidR="005F77E7" w:rsidRPr="00881AC1" w:rsidRDefault="00881AC1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881A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VI submitted their </w:t>
            </w:r>
            <w:r w:rsidRPr="00881AC1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5022B082" w:rsidR="005F77E7" w:rsidRPr="00C147F2" w:rsidRDefault="00C147F2" w:rsidP="00C147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0574C2">
              <w:rPr>
                <w:rFonts w:ascii="Arial" w:eastAsia="Arial" w:hAnsi="Arial" w:cs="Arial"/>
                <w:color w:val="0070C0"/>
                <w:sz w:val="20"/>
                <w:szCs w:val="24"/>
              </w:rPr>
              <w:t>5</w:t>
            </w:r>
            <w:r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J</w:t>
            </w:r>
            <w:r w:rsidR="00916EBC"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>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7D877E6" w14:textId="371E6007" w:rsidR="00F5527A" w:rsidRPr="00C147F2" w:rsidRDefault="00C147F2" w:rsidP="000574C2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VII </w:t>
            </w:r>
            <w:r w:rsidR="000574C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submitted their </w:t>
            </w:r>
            <w:r w:rsidR="000574C2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1F5335E2" w14:textId="77777777" w:rsidR="007D071F" w:rsidRDefault="007D071F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7452960C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7D07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7D07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7D071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16F6A755" w14:textId="77777777" w:rsidR="00E74A39" w:rsidRDefault="00E74A39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12657B9" w14:textId="20D142A6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BB764A0" w:rsidR="005F77E7" w:rsidRPr="00C147F2" w:rsidRDefault="005D4011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C147F2">
              <w:rPr>
                <w:rFonts w:ascii="Arial" w:eastAsia="Arial" w:hAnsi="Arial" w:cs="Arial"/>
                <w:color w:val="auto"/>
                <w:sz w:val="20"/>
                <w:szCs w:val="24"/>
              </w:rPr>
              <w:t>07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5D851620" w:rsidR="005F77E7" w:rsidRPr="00C147F2" w:rsidRDefault="00CC6D5F" w:rsidP="005D4011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C147F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 </w:t>
            </w:r>
            <w:r w:rsidR="005D4011" w:rsidRPr="00C147F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5D4011" w:rsidRPr="00C147F2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EE30C3" w:rsidRPr="00C147F2"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  <w:t xml:space="preserve">. 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420378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06108A96" w:rsidR="00420378" w:rsidRPr="00690829" w:rsidRDefault="00420378" w:rsidP="004203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5</w:t>
            </w:r>
            <w:r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4C686B8" w14:textId="50FD888D" w:rsidR="00420378" w:rsidRPr="00BA202D" w:rsidRDefault="00420378" w:rsidP="00BA202D">
            <w:pPr>
              <w:pStyle w:val="ListParagraph"/>
              <w:numPr>
                <w:ilvl w:val="0"/>
                <w:numId w:val="4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9" w:hanging="283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A202D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XI submitted their </w:t>
            </w:r>
            <w:r w:rsidRPr="00BA202D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3CEE576D" w:rsidR="00041E85" w:rsidRPr="00C147F2" w:rsidRDefault="000574C2" w:rsidP="00C147F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15 </w:t>
            </w:r>
            <w:r w:rsid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>J</w:t>
            </w:r>
            <w:r w:rsidR="007D071F" w:rsidRPr="00C147F2">
              <w:rPr>
                <w:rFonts w:ascii="Arial" w:eastAsia="Arial" w:hAnsi="Arial" w:cs="Arial"/>
                <w:color w:val="0070C0"/>
                <w:sz w:val="20"/>
                <w:szCs w:val="24"/>
              </w:rPr>
              <w:t>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C570B4" w14:textId="0DA6AE32" w:rsidR="001D3F82" w:rsidRPr="005D4011" w:rsidRDefault="007D071F" w:rsidP="005D401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DSWD-</w:t>
            </w:r>
            <w:r w:rsidR="001D3F82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O </w:t>
            </w:r>
            <w:proofErr w:type="spellStart"/>
            <w:r w:rsidR="001D3F82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0574C2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submitted their </w:t>
            </w:r>
            <w:r w:rsidR="000574C2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</w:p>
        </w:tc>
      </w:tr>
    </w:tbl>
    <w:p w14:paraId="3954F7DC" w14:textId="77777777" w:rsidR="005D4011" w:rsidRDefault="005D4011" w:rsidP="007D071F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2C119384" w:rsidR="00411916" w:rsidRPr="00411916" w:rsidRDefault="00411916" w:rsidP="007D071F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5800176B" w14:textId="0F78E9B7" w:rsidR="00BA202D" w:rsidRDefault="00BA202D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A202D">
        <w:rPr>
          <w:rFonts w:ascii="Arial" w:eastAsia="Arial" w:hAnsi="Arial" w:cs="Arial"/>
          <w:i/>
          <w:sz w:val="20"/>
          <w:szCs w:val="20"/>
        </w:rPr>
        <w:t>The Disaster Response Operations Monitoring and Information Center (DROMIC) of the DSWD-DRMB is closely coordinating with the concerned DSWD Field Offices for any request of Technical Assistance and Resource Augmentation (TARA</w:t>
      </w:r>
      <w:r>
        <w:rPr>
          <w:rFonts w:ascii="Arial" w:eastAsia="Arial" w:hAnsi="Arial" w:cs="Arial"/>
          <w:i/>
          <w:sz w:val="20"/>
          <w:szCs w:val="20"/>
        </w:rPr>
        <w:t>)</w:t>
      </w:r>
    </w:p>
    <w:p w14:paraId="2CAAD451" w14:textId="77777777" w:rsidR="00BA202D" w:rsidRDefault="00BA202D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3EC0A269" w14:textId="6A9457FB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334C3204" w14:textId="44F3FB9E" w:rsidR="007D071F" w:rsidRDefault="00C147F2" w:rsidP="007D07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46AFFAF8" w14:textId="77777777" w:rsidR="007D071F" w:rsidRDefault="007D071F" w:rsidP="007D07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1C8649C" w14:textId="4A79D458" w:rsidR="007D071F" w:rsidRDefault="000574C2" w:rsidP="001D3F8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4A493740" w14:textId="1433153A" w:rsidR="00057255" w:rsidRPr="000D3FB8" w:rsidRDefault="009F5111" w:rsidP="000D3FB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491BE7">
        <w:rPr>
          <w:rFonts w:ascii="Arial" w:eastAsia="Arial" w:hAnsi="Arial" w:cs="Arial"/>
          <w:b/>
          <w:sz w:val="24"/>
          <w:szCs w:val="24"/>
        </w:rPr>
        <w:tab/>
      </w:r>
    </w:p>
    <w:sectPr w:rsidR="00057255" w:rsidRPr="000D3FB8" w:rsidSect="00E916CF">
      <w:headerReference w:type="default" r:id="rId8"/>
      <w:footerReference w:type="default" r:id="rId9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FFC8D" w14:textId="77777777" w:rsidR="000772E2" w:rsidRDefault="000772E2">
      <w:pPr>
        <w:spacing w:after="0" w:line="240" w:lineRule="auto"/>
      </w:pPr>
      <w:r>
        <w:separator/>
      </w:r>
    </w:p>
  </w:endnote>
  <w:endnote w:type="continuationSeparator" w:id="0">
    <w:p w14:paraId="343AF8CD" w14:textId="77777777" w:rsidR="000772E2" w:rsidRDefault="00077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420378" w:rsidRDefault="00420378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BB5628A" w:rsidR="00420378" w:rsidRDefault="00420378" w:rsidP="00536F9B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7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7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536F9B">
      <w:rPr>
        <w:rFonts w:ascii="Arial" w:eastAsia="Arial" w:hAnsi="Arial" w:cs="Arial"/>
        <w:sz w:val="16"/>
        <w:szCs w:val="16"/>
      </w:rPr>
      <w:t>DSWD DROMIC Terminal Report on Tropical Depression “VICKY”</w:t>
    </w:r>
    <w:r>
      <w:rPr>
        <w:rFonts w:ascii="Arial" w:eastAsia="Arial" w:hAnsi="Arial" w:cs="Arial"/>
        <w:sz w:val="16"/>
        <w:szCs w:val="16"/>
      </w:rPr>
      <w:t xml:space="preserve"> </w:t>
    </w:r>
    <w:r w:rsidRPr="00536F9B">
      <w:rPr>
        <w:rFonts w:ascii="Arial" w:eastAsia="Arial" w:hAnsi="Arial" w:cs="Arial"/>
        <w:sz w:val="16"/>
        <w:szCs w:val="16"/>
      </w:rPr>
      <w:t>as of 15 January 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53AF6" w14:textId="77777777" w:rsidR="000772E2" w:rsidRDefault="000772E2">
      <w:pPr>
        <w:spacing w:after="0" w:line="240" w:lineRule="auto"/>
      </w:pPr>
      <w:r>
        <w:separator/>
      </w:r>
    </w:p>
  </w:footnote>
  <w:footnote w:type="continuationSeparator" w:id="0">
    <w:p w14:paraId="2F3FD561" w14:textId="77777777" w:rsidR="000772E2" w:rsidRDefault="00077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420378" w:rsidRDefault="00420378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420378" w:rsidRDefault="00420378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420378" w:rsidRPr="00E916CF" w:rsidRDefault="00420378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420378" w:rsidRDefault="00420378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77A23"/>
    <w:multiLevelType w:val="hybridMultilevel"/>
    <w:tmpl w:val="32B0DB2C"/>
    <w:lvl w:ilvl="0" w:tplc="E44AB130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14019"/>
    <w:multiLevelType w:val="hybridMultilevel"/>
    <w:tmpl w:val="D4A45006"/>
    <w:lvl w:ilvl="0" w:tplc="54E8AF1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6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142D68"/>
    <w:multiLevelType w:val="hybridMultilevel"/>
    <w:tmpl w:val="0B1A6188"/>
    <w:lvl w:ilvl="0" w:tplc="0E2E5862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E7B45"/>
    <w:multiLevelType w:val="hybridMultilevel"/>
    <w:tmpl w:val="870A2402"/>
    <w:lvl w:ilvl="0" w:tplc="9FB8EC5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53A81FAB"/>
    <w:multiLevelType w:val="hybridMultilevel"/>
    <w:tmpl w:val="4A26E508"/>
    <w:lvl w:ilvl="0" w:tplc="EF182B0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E711EC"/>
    <w:multiLevelType w:val="hybridMultilevel"/>
    <w:tmpl w:val="217AC3BA"/>
    <w:lvl w:ilvl="0" w:tplc="290C3ACC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511852"/>
    <w:multiLevelType w:val="hybridMultilevel"/>
    <w:tmpl w:val="48321148"/>
    <w:lvl w:ilvl="0" w:tplc="3E88669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CA33AFE"/>
    <w:multiLevelType w:val="hybridMultilevel"/>
    <w:tmpl w:val="5E4AC9D6"/>
    <w:lvl w:ilvl="0" w:tplc="D5AEF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7"/>
  </w:num>
  <w:num w:numId="4">
    <w:abstractNumId w:val="40"/>
  </w:num>
  <w:num w:numId="5">
    <w:abstractNumId w:val="24"/>
  </w:num>
  <w:num w:numId="6">
    <w:abstractNumId w:val="0"/>
  </w:num>
  <w:num w:numId="7">
    <w:abstractNumId w:val="27"/>
  </w:num>
  <w:num w:numId="8">
    <w:abstractNumId w:val="13"/>
  </w:num>
  <w:num w:numId="9">
    <w:abstractNumId w:val="36"/>
  </w:num>
  <w:num w:numId="10">
    <w:abstractNumId w:val="39"/>
  </w:num>
  <w:num w:numId="11">
    <w:abstractNumId w:val="43"/>
  </w:num>
  <w:num w:numId="12">
    <w:abstractNumId w:val="45"/>
  </w:num>
  <w:num w:numId="13">
    <w:abstractNumId w:val="16"/>
  </w:num>
  <w:num w:numId="14">
    <w:abstractNumId w:val="11"/>
  </w:num>
  <w:num w:numId="15">
    <w:abstractNumId w:val="29"/>
  </w:num>
  <w:num w:numId="16">
    <w:abstractNumId w:val="30"/>
  </w:num>
  <w:num w:numId="17">
    <w:abstractNumId w:val="22"/>
  </w:num>
  <w:num w:numId="18">
    <w:abstractNumId w:val="31"/>
  </w:num>
  <w:num w:numId="19">
    <w:abstractNumId w:val="3"/>
  </w:num>
  <w:num w:numId="20">
    <w:abstractNumId w:val="38"/>
  </w:num>
  <w:num w:numId="21">
    <w:abstractNumId w:val="17"/>
  </w:num>
  <w:num w:numId="22">
    <w:abstractNumId w:val="44"/>
  </w:num>
  <w:num w:numId="23">
    <w:abstractNumId w:val="12"/>
  </w:num>
  <w:num w:numId="24">
    <w:abstractNumId w:val="14"/>
  </w:num>
  <w:num w:numId="25">
    <w:abstractNumId w:val="25"/>
  </w:num>
  <w:num w:numId="26">
    <w:abstractNumId w:val="33"/>
  </w:num>
  <w:num w:numId="27">
    <w:abstractNumId w:val="4"/>
  </w:num>
  <w:num w:numId="28">
    <w:abstractNumId w:val="7"/>
  </w:num>
  <w:num w:numId="29">
    <w:abstractNumId w:val="8"/>
  </w:num>
  <w:num w:numId="30">
    <w:abstractNumId w:val="6"/>
  </w:num>
  <w:num w:numId="31">
    <w:abstractNumId w:val="21"/>
  </w:num>
  <w:num w:numId="32">
    <w:abstractNumId w:val="5"/>
  </w:num>
  <w:num w:numId="33">
    <w:abstractNumId w:val="18"/>
  </w:num>
  <w:num w:numId="34">
    <w:abstractNumId w:val="10"/>
  </w:num>
  <w:num w:numId="35">
    <w:abstractNumId w:val="20"/>
  </w:num>
  <w:num w:numId="36">
    <w:abstractNumId w:val="32"/>
  </w:num>
  <w:num w:numId="37">
    <w:abstractNumId w:val="41"/>
  </w:num>
  <w:num w:numId="38">
    <w:abstractNumId w:val="23"/>
  </w:num>
  <w:num w:numId="39">
    <w:abstractNumId w:val="28"/>
  </w:num>
  <w:num w:numId="40">
    <w:abstractNumId w:val="42"/>
  </w:num>
  <w:num w:numId="41">
    <w:abstractNumId w:val="26"/>
  </w:num>
  <w:num w:numId="42">
    <w:abstractNumId w:val="9"/>
  </w:num>
  <w:num w:numId="43">
    <w:abstractNumId w:val="2"/>
  </w:num>
  <w:num w:numId="44">
    <w:abstractNumId w:val="1"/>
  </w:num>
  <w:num w:numId="45">
    <w:abstractNumId w:val="37"/>
  </w:num>
  <w:num w:numId="46">
    <w:abstractNumId w:val="35"/>
  </w:num>
  <w:num w:numId="47">
    <w:abstractNumId w:val="34"/>
  </w:num>
  <w:num w:numId="48">
    <w:abstractNumId w:val="4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4865"/>
    <w:rsid w:val="00056C66"/>
    <w:rsid w:val="00057255"/>
    <w:rsid w:val="000572D6"/>
    <w:rsid w:val="000574C2"/>
    <w:rsid w:val="00060DC9"/>
    <w:rsid w:val="000738D3"/>
    <w:rsid w:val="00074B2F"/>
    <w:rsid w:val="00075548"/>
    <w:rsid w:val="000757CD"/>
    <w:rsid w:val="000762A0"/>
    <w:rsid w:val="000772E2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B74A6"/>
    <w:rsid w:val="000C0967"/>
    <w:rsid w:val="000C196B"/>
    <w:rsid w:val="000C27E5"/>
    <w:rsid w:val="000C6136"/>
    <w:rsid w:val="000C6698"/>
    <w:rsid w:val="000C6B13"/>
    <w:rsid w:val="000D10E3"/>
    <w:rsid w:val="000D1A9D"/>
    <w:rsid w:val="000D1F4C"/>
    <w:rsid w:val="000D2401"/>
    <w:rsid w:val="000D3D3E"/>
    <w:rsid w:val="000D3FB8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482D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46EA"/>
    <w:rsid w:val="001C7738"/>
    <w:rsid w:val="001D0185"/>
    <w:rsid w:val="001D01A8"/>
    <w:rsid w:val="001D184D"/>
    <w:rsid w:val="001D3F82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1F6C77"/>
    <w:rsid w:val="0020030B"/>
    <w:rsid w:val="00202201"/>
    <w:rsid w:val="00203164"/>
    <w:rsid w:val="00203BAA"/>
    <w:rsid w:val="002057CB"/>
    <w:rsid w:val="002063ED"/>
    <w:rsid w:val="00206793"/>
    <w:rsid w:val="00211320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2E2C"/>
    <w:rsid w:val="00233495"/>
    <w:rsid w:val="002338D6"/>
    <w:rsid w:val="00233BC3"/>
    <w:rsid w:val="00235815"/>
    <w:rsid w:val="0023713D"/>
    <w:rsid w:val="002454C1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7EE"/>
    <w:rsid w:val="002E69EB"/>
    <w:rsid w:val="002F0FA9"/>
    <w:rsid w:val="002F17D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4D54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1CB1"/>
    <w:rsid w:val="004134A7"/>
    <w:rsid w:val="0041730B"/>
    <w:rsid w:val="00420378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44E2"/>
    <w:rsid w:val="00485FAA"/>
    <w:rsid w:val="004867BA"/>
    <w:rsid w:val="00487B0D"/>
    <w:rsid w:val="00487BF1"/>
    <w:rsid w:val="00490703"/>
    <w:rsid w:val="00491BE7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3909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6F9B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5BB4"/>
    <w:rsid w:val="005871E5"/>
    <w:rsid w:val="005929D6"/>
    <w:rsid w:val="00593AD0"/>
    <w:rsid w:val="0059459E"/>
    <w:rsid w:val="00594DB7"/>
    <w:rsid w:val="005A179E"/>
    <w:rsid w:val="005A4EFD"/>
    <w:rsid w:val="005B0C6E"/>
    <w:rsid w:val="005B2420"/>
    <w:rsid w:val="005B2CD7"/>
    <w:rsid w:val="005B386A"/>
    <w:rsid w:val="005B4636"/>
    <w:rsid w:val="005B4D31"/>
    <w:rsid w:val="005B6E12"/>
    <w:rsid w:val="005B74A9"/>
    <w:rsid w:val="005C25C9"/>
    <w:rsid w:val="005C26A2"/>
    <w:rsid w:val="005C4892"/>
    <w:rsid w:val="005C7862"/>
    <w:rsid w:val="005C79B3"/>
    <w:rsid w:val="005D3D61"/>
    <w:rsid w:val="005D4011"/>
    <w:rsid w:val="005E0BA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1A0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3824"/>
    <w:rsid w:val="00676AC7"/>
    <w:rsid w:val="00676D4D"/>
    <w:rsid w:val="0067706B"/>
    <w:rsid w:val="00680018"/>
    <w:rsid w:val="006808AA"/>
    <w:rsid w:val="00690829"/>
    <w:rsid w:val="00691481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4A93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071F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02D8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1AC1"/>
    <w:rsid w:val="00884043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68FF"/>
    <w:rsid w:val="0090729C"/>
    <w:rsid w:val="00911844"/>
    <w:rsid w:val="00911CB3"/>
    <w:rsid w:val="00916EBC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24C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37322"/>
    <w:rsid w:val="00A40660"/>
    <w:rsid w:val="00A41B8E"/>
    <w:rsid w:val="00A440A6"/>
    <w:rsid w:val="00A4590C"/>
    <w:rsid w:val="00A5010D"/>
    <w:rsid w:val="00A507BA"/>
    <w:rsid w:val="00A50899"/>
    <w:rsid w:val="00A539EB"/>
    <w:rsid w:val="00A53DA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65F0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AF793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47892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6B92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02D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47F2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1A56"/>
    <w:rsid w:val="00CF30C3"/>
    <w:rsid w:val="00CF3767"/>
    <w:rsid w:val="00CF6CA2"/>
    <w:rsid w:val="00CF786F"/>
    <w:rsid w:val="00D018CB"/>
    <w:rsid w:val="00D01F5A"/>
    <w:rsid w:val="00D040A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4D96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284"/>
    <w:rsid w:val="00D67FEF"/>
    <w:rsid w:val="00D700D1"/>
    <w:rsid w:val="00D70BDB"/>
    <w:rsid w:val="00D70C7C"/>
    <w:rsid w:val="00D70E3B"/>
    <w:rsid w:val="00D717CF"/>
    <w:rsid w:val="00D72E04"/>
    <w:rsid w:val="00D731D2"/>
    <w:rsid w:val="00D75ED7"/>
    <w:rsid w:val="00D7630B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52D1"/>
    <w:rsid w:val="00DB67E7"/>
    <w:rsid w:val="00DC0B44"/>
    <w:rsid w:val="00DC1779"/>
    <w:rsid w:val="00DC1A78"/>
    <w:rsid w:val="00DC45D6"/>
    <w:rsid w:val="00DC708B"/>
    <w:rsid w:val="00DC7570"/>
    <w:rsid w:val="00DC7984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5BA4"/>
    <w:rsid w:val="00DE75EA"/>
    <w:rsid w:val="00DE7E84"/>
    <w:rsid w:val="00DE7EC6"/>
    <w:rsid w:val="00DF0C39"/>
    <w:rsid w:val="00DF20D3"/>
    <w:rsid w:val="00DF275E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6BC1"/>
    <w:rsid w:val="00E67372"/>
    <w:rsid w:val="00E67F2F"/>
    <w:rsid w:val="00E7011D"/>
    <w:rsid w:val="00E707F3"/>
    <w:rsid w:val="00E71B40"/>
    <w:rsid w:val="00E72E81"/>
    <w:rsid w:val="00E731CF"/>
    <w:rsid w:val="00E74A39"/>
    <w:rsid w:val="00E757E3"/>
    <w:rsid w:val="00E81037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3F69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30C3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8719C"/>
    <w:rsid w:val="00F91779"/>
    <w:rsid w:val="00F9293B"/>
    <w:rsid w:val="00F92BB4"/>
    <w:rsid w:val="00F9467A"/>
    <w:rsid w:val="00F9519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43E9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085E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C6B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B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B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6A6DA-4270-480A-AB57-5AFD88D4F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88</Words>
  <Characters>1019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2</cp:revision>
  <dcterms:created xsi:type="dcterms:W3CDTF">2021-01-15T07:40:00Z</dcterms:created>
  <dcterms:modified xsi:type="dcterms:W3CDTF">2021-01-15T07:40:00Z</dcterms:modified>
</cp:coreProperties>
</file>